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DC817B" w14:textId="77777777" w:rsidR="001D2470" w:rsidRDefault="004C2BA6">
      <w:pPr>
        <w:spacing w:after="0" w:line="247" w:lineRule="auto"/>
        <w:ind w:left="434" w:firstLine="0"/>
        <w:jc w:val="center"/>
      </w:pPr>
      <w:r>
        <w:rPr>
          <w:b/>
          <w:sz w:val="29"/>
        </w:rPr>
        <w:t xml:space="preserve">Rameez Hussain </w:t>
      </w:r>
    </w:p>
    <w:p w14:paraId="47A9DEB2" w14:textId="6A8BDA34" w:rsidR="001D2470" w:rsidRDefault="001D2470">
      <w:pPr>
        <w:spacing w:after="0" w:line="247" w:lineRule="auto"/>
        <w:ind w:left="43" w:firstLine="0"/>
        <w:jc w:val="center"/>
      </w:pPr>
    </w:p>
    <w:p w14:paraId="5AD13BB6" w14:textId="77777777" w:rsidR="001D2470" w:rsidRDefault="004C2BA6">
      <w:pPr>
        <w:spacing w:after="18" w:line="247" w:lineRule="auto"/>
        <w:ind w:left="0" w:firstLine="0"/>
        <w:jc w:val="left"/>
      </w:pPr>
      <w:r>
        <w:rPr>
          <w:rFonts w:ascii="Calibri" w:eastAsia="Calibri" w:hAnsi="Calibri" w:cs="Calibri"/>
          <w:sz w:val="18"/>
        </w:rPr>
        <w:t xml:space="preserve"> </w:t>
      </w:r>
    </w:p>
    <w:p w14:paraId="27ECA849" w14:textId="77777777" w:rsidR="001D2470" w:rsidRDefault="004C2BA6">
      <w:pPr>
        <w:pStyle w:val="Heading1"/>
        <w:pBdr>
          <w:top w:val="single" w:sz="6" w:space="0" w:color="000000"/>
          <w:left w:val="single" w:sz="6" w:space="0" w:color="000000"/>
          <w:bottom w:val="single" w:sz="6" w:space="0" w:color="000000"/>
          <w:right w:val="single" w:sz="6" w:space="0" w:color="000000"/>
        </w:pBdr>
        <w:shd w:val="clear" w:color="auto" w:fill="D9D9D9"/>
        <w:spacing w:after="0"/>
        <w:ind w:left="-5"/>
      </w:pPr>
      <w:r>
        <w:t xml:space="preserve">PERSONAL PROFILE </w:t>
      </w:r>
    </w:p>
    <w:p w14:paraId="3D00B2F7" w14:textId="77777777" w:rsidR="001D2470" w:rsidRDefault="004C2BA6">
      <w:pPr>
        <w:spacing w:after="0" w:line="247" w:lineRule="auto"/>
        <w:ind w:left="0" w:firstLine="0"/>
        <w:jc w:val="left"/>
      </w:pPr>
      <w:r>
        <w:t xml:space="preserve"> </w:t>
      </w:r>
    </w:p>
    <w:p w14:paraId="5EDE7B48" w14:textId="77777777" w:rsidR="00AC4131" w:rsidRDefault="004C2BA6" w:rsidP="00AC4131">
      <w:pPr>
        <w:ind w:left="-15" w:right="12" w:firstLine="0"/>
      </w:pPr>
      <w:r>
        <w:t>I am an enthusiastic individual who is conscientious and hard working. My inclination to opt for challenging tasks can be seen i</w:t>
      </w:r>
      <w:r w:rsidR="00AC4131">
        <w:t>n my choice for studying MSc Cybersecurity and Artificial Intelligence. MSc Cybersecurity and Artificial Intelligence</w:t>
      </w:r>
      <w:r>
        <w:t xml:space="preserve"> ha</w:t>
      </w:r>
      <w:r w:rsidR="00860562">
        <w:t>ve</w:t>
      </w:r>
      <w:r>
        <w:t xml:space="preserve"> allowed me to underst</w:t>
      </w:r>
      <w:r w:rsidR="00AC4131">
        <w:t>and a detailed view of threat hunting in memory, file systems</w:t>
      </w:r>
      <w:r w:rsidR="00860562">
        <w:t>,</w:t>
      </w:r>
      <w:r w:rsidR="00AC4131">
        <w:t xml:space="preserve"> and network data with an introduction of malicious soft</w:t>
      </w:r>
      <w:r w:rsidR="00B57B63">
        <w:t>ware. Moreover, I have learned</w:t>
      </w:r>
      <w:r w:rsidR="00F55388">
        <w:t xml:space="preserve"> statistical machine learning with the applic</w:t>
      </w:r>
      <w:r w:rsidR="00F91059">
        <w:t xml:space="preserve">ation </w:t>
      </w:r>
      <w:r w:rsidR="00860562">
        <w:t>for</w:t>
      </w:r>
      <w:r w:rsidR="00F91059">
        <w:t xml:space="preserve"> describing real</w:t>
      </w:r>
      <w:r w:rsidR="00860562">
        <w:t>-</w:t>
      </w:r>
      <w:r w:rsidR="00F91059">
        <w:t>world p</w:t>
      </w:r>
      <w:r w:rsidR="00F55388">
        <w:t>henomena</w:t>
      </w:r>
      <w:r w:rsidR="00AC4131">
        <w:t xml:space="preserve">. </w:t>
      </w:r>
    </w:p>
    <w:p w14:paraId="182C52EC" w14:textId="77777777" w:rsidR="00AC4131" w:rsidRDefault="00AC4131" w:rsidP="00AC4131">
      <w:pPr>
        <w:ind w:left="0" w:right="12" w:firstLine="0"/>
      </w:pPr>
    </w:p>
    <w:p w14:paraId="7775F26F" w14:textId="77777777" w:rsidR="001D2470" w:rsidRDefault="004C2BA6" w:rsidP="00AC4131">
      <w:pPr>
        <w:ind w:left="-15" w:right="12" w:firstLine="0"/>
      </w:pPr>
      <w:r>
        <w:t xml:space="preserve">I am willing to learn at every given opportunity. I have outstanding attendance and punctuality records, which can be seen throughout my time at University and through part-time employment, I have undertaken so far.  </w:t>
      </w:r>
    </w:p>
    <w:p w14:paraId="02E29034" w14:textId="77777777" w:rsidR="001D2470" w:rsidRDefault="004C2BA6">
      <w:pPr>
        <w:spacing w:after="0" w:line="247" w:lineRule="auto"/>
        <w:ind w:left="0" w:firstLine="0"/>
        <w:jc w:val="left"/>
      </w:pPr>
      <w:r>
        <w:t xml:space="preserve"> </w:t>
      </w:r>
    </w:p>
    <w:p w14:paraId="48C2C261" w14:textId="77777777" w:rsidR="001D2470" w:rsidRDefault="004C2BA6">
      <w:pPr>
        <w:spacing w:after="28" w:line="247" w:lineRule="auto"/>
        <w:ind w:left="0" w:firstLine="0"/>
        <w:jc w:val="left"/>
      </w:pPr>
      <w:r>
        <w:t xml:space="preserve"> </w:t>
      </w:r>
    </w:p>
    <w:p w14:paraId="72A7D283" w14:textId="77777777" w:rsidR="001D2470" w:rsidRDefault="004C2BA6">
      <w:pPr>
        <w:pBdr>
          <w:top w:val="single" w:sz="6" w:space="0" w:color="000000"/>
          <w:left w:val="single" w:sz="6" w:space="0" w:color="000000"/>
          <w:bottom w:val="single" w:sz="6" w:space="0" w:color="000000"/>
          <w:right w:val="single" w:sz="6" w:space="0" w:color="000000"/>
        </w:pBdr>
        <w:shd w:val="clear" w:color="auto" w:fill="D9D9D9"/>
        <w:spacing w:after="58" w:line="247" w:lineRule="auto"/>
        <w:ind w:left="-5"/>
        <w:jc w:val="left"/>
      </w:pPr>
      <w:r>
        <w:rPr>
          <w:b/>
        </w:rPr>
        <w:t xml:space="preserve">EDUCATION/QUALIFICATIONS </w:t>
      </w:r>
      <w:r>
        <w:t xml:space="preserve"> </w:t>
      </w:r>
    </w:p>
    <w:p w14:paraId="2B43E32D" w14:textId="77777777" w:rsidR="001D2470" w:rsidRDefault="004C2BA6">
      <w:pPr>
        <w:spacing w:after="0" w:line="247" w:lineRule="auto"/>
        <w:ind w:left="0" w:firstLine="0"/>
        <w:jc w:val="left"/>
      </w:pPr>
      <w:r>
        <w:rPr>
          <w:b/>
        </w:rPr>
        <w:t xml:space="preserve"> </w:t>
      </w:r>
    </w:p>
    <w:p w14:paraId="666F0B4A" w14:textId="77777777" w:rsidR="000C4A71" w:rsidRDefault="000C4A71" w:rsidP="000C4A71">
      <w:pPr>
        <w:pStyle w:val="Heading1"/>
        <w:ind w:left="-5"/>
      </w:pPr>
      <w:r>
        <w:t>2018-20</w:t>
      </w:r>
      <w:r w:rsidR="002E6342">
        <w:t>20</w:t>
      </w:r>
      <w:r>
        <w:t xml:space="preserve">                                                 University of Sheffield                         Sheffield, England </w:t>
      </w:r>
    </w:p>
    <w:p w14:paraId="4D10FCD5" w14:textId="77777777" w:rsidR="000C4A71" w:rsidRDefault="000C4A71" w:rsidP="000C4A71">
      <w:pPr>
        <w:ind w:left="0" w:firstLine="0"/>
      </w:pPr>
    </w:p>
    <w:p w14:paraId="1FC06740" w14:textId="77777777" w:rsidR="000C4A71" w:rsidRDefault="000C4A71" w:rsidP="000C4A71">
      <w:pPr>
        <w:ind w:left="-5" w:right="12"/>
      </w:pPr>
      <w:r>
        <w:rPr>
          <w:b/>
        </w:rPr>
        <w:t>MSc Cybersecurity and Artificial Intelligence</w:t>
      </w:r>
      <w:r>
        <w:t>: expected grade Merit</w:t>
      </w:r>
    </w:p>
    <w:p w14:paraId="3345BCFF" w14:textId="77777777" w:rsidR="000C4A71" w:rsidRDefault="000C4A71" w:rsidP="000C4A71">
      <w:pPr>
        <w:ind w:left="-5" w:right="12"/>
      </w:pPr>
    </w:p>
    <w:p w14:paraId="157045B3" w14:textId="77777777" w:rsidR="000C4A71" w:rsidRDefault="000C4A71" w:rsidP="000C4A71">
      <w:pPr>
        <w:ind w:left="-5" w:right="12"/>
      </w:pPr>
      <w:r>
        <w:t xml:space="preserve">Modules include: Machine Learning and Adaptive Intelligence, Scalable Machine Learning, Text Processing, Natural Language Processing, Fundamental Security Properties and Mechanism, Development of Secure Software, Cyber Threat Hunting and Digital Forensics, Security of Control and Embedded Systems and Cybersecurity and Artificial Intelligence Dissertation Project </w:t>
      </w:r>
    </w:p>
    <w:p w14:paraId="0F2EAD4F" w14:textId="77777777" w:rsidR="000C4A71" w:rsidRPr="000C4A71" w:rsidRDefault="000C4A71" w:rsidP="000C4A71">
      <w:pPr>
        <w:ind w:left="0" w:firstLine="0"/>
      </w:pPr>
    </w:p>
    <w:p w14:paraId="0CBB7BE8" w14:textId="77777777" w:rsidR="001D2470" w:rsidRDefault="004C2BA6" w:rsidP="00F04430">
      <w:pPr>
        <w:pStyle w:val="Heading1"/>
        <w:ind w:left="0" w:firstLine="0"/>
      </w:pPr>
      <w:r>
        <w:t xml:space="preserve">2015-2018                                                 De Montfort University                         Leicester, England </w:t>
      </w:r>
    </w:p>
    <w:p w14:paraId="0F8D1C58" w14:textId="77777777" w:rsidR="001D2470" w:rsidRDefault="004C2BA6">
      <w:pPr>
        <w:spacing w:after="0" w:line="247" w:lineRule="auto"/>
        <w:ind w:left="0" w:firstLine="0"/>
        <w:jc w:val="left"/>
      </w:pPr>
      <w:r>
        <w:rPr>
          <w:b/>
        </w:rPr>
        <w:t xml:space="preserve"> </w:t>
      </w:r>
    </w:p>
    <w:p w14:paraId="33852420" w14:textId="77777777" w:rsidR="001D2470" w:rsidRDefault="004C2BA6">
      <w:pPr>
        <w:ind w:left="-5" w:right="12"/>
      </w:pPr>
      <w:r>
        <w:rPr>
          <w:b/>
        </w:rPr>
        <w:t>Co</w:t>
      </w:r>
      <w:r w:rsidR="00BA0209">
        <w:rPr>
          <w:b/>
        </w:rPr>
        <w:t>mputer Science BSc (Hons)</w:t>
      </w:r>
      <w:r w:rsidR="00C840F9">
        <w:t xml:space="preserve">: </w:t>
      </w:r>
      <w:r>
        <w:t>Second Class</w:t>
      </w:r>
      <w:r w:rsidR="008E13E1">
        <w:t xml:space="preserve"> Honours (Upper Division)</w:t>
      </w:r>
    </w:p>
    <w:p w14:paraId="15C7B665" w14:textId="77777777" w:rsidR="001D2470" w:rsidRDefault="004C2BA6">
      <w:pPr>
        <w:spacing w:after="0" w:line="247" w:lineRule="auto"/>
        <w:ind w:left="0" w:firstLine="0"/>
        <w:jc w:val="left"/>
      </w:pPr>
      <w:r>
        <w:t xml:space="preserve"> </w:t>
      </w:r>
    </w:p>
    <w:p w14:paraId="29AD0135" w14:textId="77777777" w:rsidR="001D2470" w:rsidRDefault="007C6CB8" w:rsidP="007C6CB8">
      <w:pPr>
        <w:ind w:left="-5" w:right="12"/>
      </w:pPr>
      <w:r>
        <w:t>Relevant</w:t>
      </w:r>
      <w:r w:rsidR="004C2BA6">
        <w:t xml:space="preserve"> modules include: </w:t>
      </w:r>
      <w:r>
        <w:t xml:space="preserve">Programming in C, Elements of Computing, Computational Modelling, OO Software Design and Development, Data Structures and Algorithms, </w:t>
      </w:r>
      <w:r w:rsidR="004C2BA6">
        <w:t>Software Development</w:t>
      </w:r>
      <w:r>
        <w:t xml:space="preserve"> Methods and </w:t>
      </w:r>
      <w:r w:rsidR="004C2BA6">
        <w:t>Computi</w:t>
      </w:r>
      <w:r>
        <w:t xml:space="preserve">ng Project </w:t>
      </w:r>
    </w:p>
    <w:p w14:paraId="6D1410CA" w14:textId="77777777" w:rsidR="001D2470" w:rsidRDefault="004C2BA6">
      <w:pPr>
        <w:spacing w:after="0" w:line="247" w:lineRule="auto"/>
        <w:ind w:left="0" w:firstLine="0"/>
        <w:jc w:val="left"/>
      </w:pPr>
      <w:r>
        <w:rPr>
          <w:b/>
        </w:rPr>
        <w:t xml:space="preserve"> </w:t>
      </w:r>
      <w:r>
        <w:rPr>
          <w:b/>
        </w:rPr>
        <w:tab/>
        <w:t xml:space="preserve"> </w:t>
      </w:r>
    </w:p>
    <w:p w14:paraId="35D4FA9D" w14:textId="77777777" w:rsidR="001D2470" w:rsidRDefault="004C2BA6">
      <w:pPr>
        <w:pStyle w:val="Heading1"/>
        <w:tabs>
          <w:tab w:val="center" w:pos="1441"/>
          <w:tab w:val="center" w:pos="2162"/>
          <w:tab w:val="center" w:pos="4484"/>
          <w:tab w:val="center" w:pos="6488"/>
          <w:tab w:val="right" w:pos="9035"/>
        </w:tabs>
        <w:ind w:left="-15" w:firstLine="0"/>
      </w:pPr>
      <w:r>
        <w:t xml:space="preserve">2011- 2014 </w:t>
      </w:r>
      <w:r>
        <w:tab/>
        <w:t xml:space="preserve"> </w:t>
      </w:r>
      <w:r>
        <w:tab/>
        <w:t xml:space="preserve"> </w:t>
      </w:r>
      <w:r>
        <w:tab/>
        <w:t xml:space="preserve">              Biddenham Upper School </w:t>
      </w:r>
      <w:r>
        <w:tab/>
        <w:t xml:space="preserve"> </w:t>
      </w:r>
      <w:r>
        <w:tab/>
        <w:t xml:space="preserve"> Bedford, England                         </w:t>
      </w:r>
    </w:p>
    <w:p w14:paraId="469F1BCC" w14:textId="77777777" w:rsidR="001D2470" w:rsidRDefault="004C2BA6">
      <w:pPr>
        <w:spacing w:after="0" w:line="247" w:lineRule="auto"/>
        <w:ind w:left="0" w:firstLine="0"/>
        <w:jc w:val="left"/>
      </w:pPr>
      <w:r>
        <w:rPr>
          <w:b/>
        </w:rPr>
        <w:t xml:space="preserve"> </w:t>
      </w:r>
    </w:p>
    <w:p w14:paraId="60FA34E1" w14:textId="77777777" w:rsidR="001D2470" w:rsidRDefault="004C2BA6">
      <w:pPr>
        <w:spacing w:after="3" w:line="247" w:lineRule="auto"/>
        <w:ind w:left="-5"/>
        <w:jc w:val="left"/>
      </w:pPr>
      <w:r>
        <w:rPr>
          <w:b/>
        </w:rPr>
        <w:t>A</w:t>
      </w:r>
      <w:r w:rsidR="00860562">
        <w:rPr>
          <w:b/>
        </w:rPr>
        <w:t>-</w:t>
      </w:r>
      <w:r>
        <w:rPr>
          <w:b/>
        </w:rPr>
        <w:t>Levels in</w:t>
      </w:r>
      <w:r>
        <w:t xml:space="preserve">: </w:t>
      </w:r>
    </w:p>
    <w:p w14:paraId="79CB786C" w14:textId="77777777" w:rsidR="001D2470" w:rsidRDefault="004C2BA6">
      <w:pPr>
        <w:ind w:left="-5" w:right="12"/>
      </w:pPr>
      <w:r>
        <w:t xml:space="preserve">Law: B </w:t>
      </w:r>
    </w:p>
    <w:p w14:paraId="0DD7BB87" w14:textId="77777777" w:rsidR="001D2470" w:rsidRDefault="004C2BA6" w:rsidP="00307A7B">
      <w:pPr>
        <w:ind w:left="0" w:right="12" w:firstLine="0"/>
      </w:pPr>
      <w:r>
        <w:t xml:space="preserve">Sociology: C </w:t>
      </w:r>
    </w:p>
    <w:p w14:paraId="2841D9ED" w14:textId="77777777" w:rsidR="001D2470" w:rsidRDefault="004C2BA6">
      <w:pPr>
        <w:ind w:left="-5" w:right="12"/>
      </w:pPr>
      <w:r>
        <w:t xml:space="preserve">Religious Studies: C </w:t>
      </w:r>
    </w:p>
    <w:p w14:paraId="01520F33" w14:textId="77777777" w:rsidR="001D2470" w:rsidRDefault="004C2BA6">
      <w:pPr>
        <w:spacing w:after="0" w:line="247" w:lineRule="auto"/>
        <w:ind w:left="0" w:firstLine="0"/>
        <w:jc w:val="left"/>
      </w:pPr>
      <w:r>
        <w:rPr>
          <w:b/>
        </w:rPr>
        <w:t xml:space="preserve"> </w:t>
      </w:r>
    </w:p>
    <w:p w14:paraId="441DD08C" w14:textId="77777777" w:rsidR="001D2470" w:rsidRDefault="004C2BA6">
      <w:pPr>
        <w:pStyle w:val="Heading1"/>
        <w:tabs>
          <w:tab w:val="center" w:pos="2162"/>
          <w:tab w:val="center" w:pos="2883"/>
          <w:tab w:val="center" w:pos="4846"/>
          <w:tab w:val="center" w:pos="6488"/>
          <w:tab w:val="right" w:pos="9035"/>
        </w:tabs>
        <w:ind w:left="-15" w:firstLine="0"/>
      </w:pPr>
      <w:r>
        <w:t xml:space="preserve">2008- 2011               </w:t>
      </w:r>
      <w:r>
        <w:tab/>
        <w:t xml:space="preserve"> </w:t>
      </w:r>
      <w:r>
        <w:tab/>
        <w:t xml:space="preserve"> </w:t>
      </w:r>
      <w:r>
        <w:tab/>
        <w:t xml:space="preserve"> Biddenham Upper School </w:t>
      </w:r>
      <w:r>
        <w:tab/>
        <w:t xml:space="preserve"> </w:t>
      </w:r>
      <w:r>
        <w:tab/>
        <w:t xml:space="preserve"> Bedford, England                        </w:t>
      </w:r>
    </w:p>
    <w:p w14:paraId="46D66D77" w14:textId="77777777" w:rsidR="001D2470" w:rsidRDefault="004C2BA6">
      <w:pPr>
        <w:spacing w:after="0" w:line="247" w:lineRule="auto"/>
        <w:ind w:left="0" w:firstLine="0"/>
        <w:jc w:val="left"/>
      </w:pPr>
      <w:r>
        <w:rPr>
          <w:b/>
        </w:rPr>
        <w:t xml:space="preserve"> </w:t>
      </w:r>
    </w:p>
    <w:p w14:paraId="2B325509" w14:textId="77777777" w:rsidR="001D2470" w:rsidRDefault="004C2BA6">
      <w:pPr>
        <w:spacing w:after="3" w:line="247" w:lineRule="auto"/>
        <w:ind w:left="-5"/>
        <w:jc w:val="left"/>
      </w:pPr>
      <w:r>
        <w:rPr>
          <w:b/>
        </w:rPr>
        <w:t>GCSEs in:</w:t>
      </w:r>
      <w:r>
        <w:t xml:space="preserve"> </w:t>
      </w:r>
    </w:p>
    <w:p w14:paraId="44F4F5D6" w14:textId="77777777" w:rsidR="001D2470" w:rsidRDefault="004C2BA6">
      <w:pPr>
        <w:ind w:left="-5" w:right="12"/>
      </w:pPr>
      <w:r>
        <w:t xml:space="preserve">GCSE English Language: C </w:t>
      </w:r>
    </w:p>
    <w:p w14:paraId="0487FC18" w14:textId="77777777" w:rsidR="001D2470" w:rsidRDefault="004C2BA6">
      <w:pPr>
        <w:ind w:left="-5" w:right="12"/>
      </w:pPr>
      <w:r>
        <w:t xml:space="preserve">GCSE Law: C </w:t>
      </w:r>
    </w:p>
    <w:p w14:paraId="6FDEE707" w14:textId="77777777" w:rsidR="001D2470" w:rsidRDefault="004C2BA6">
      <w:pPr>
        <w:ind w:left="-5" w:right="12"/>
      </w:pPr>
      <w:r>
        <w:t xml:space="preserve">GCSE Religious studies: B </w:t>
      </w:r>
    </w:p>
    <w:p w14:paraId="5551EE3A" w14:textId="77777777" w:rsidR="001D2470" w:rsidRDefault="004C2BA6">
      <w:pPr>
        <w:ind w:left="-5" w:right="12"/>
      </w:pPr>
      <w:r>
        <w:t xml:space="preserve">GCSE Citizenship: B </w:t>
      </w:r>
    </w:p>
    <w:p w14:paraId="432D1C7C" w14:textId="77777777" w:rsidR="001D2470" w:rsidRDefault="004C2BA6">
      <w:pPr>
        <w:ind w:left="-5" w:right="12"/>
      </w:pPr>
      <w:r>
        <w:t xml:space="preserve">BTEC Health and Social Care: Distinction  </w:t>
      </w:r>
    </w:p>
    <w:p w14:paraId="34AA8CBA" w14:textId="77777777" w:rsidR="001D2470" w:rsidRDefault="004C2BA6">
      <w:pPr>
        <w:ind w:left="-5" w:right="12"/>
      </w:pPr>
      <w:r>
        <w:t xml:space="preserve">BTEC PE: Merit </w:t>
      </w:r>
    </w:p>
    <w:p w14:paraId="0DE58095" w14:textId="123EFE38" w:rsidR="008D1CC6" w:rsidRDefault="001F4A66" w:rsidP="00394E45">
      <w:pPr>
        <w:ind w:left="0" w:right="12" w:firstLine="0"/>
      </w:pPr>
      <w:r>
        <w:t xml:space="preserve">BTEC </w:t>
      </w:r>
      <w:proofErr w:type="spellStart"/>
      <w:r>
        <w:t>WorkSkills</w:t>
      </w:r>
      <w:proofErr w:type="spellEnd"/>
      <w:r>
        <w:t>: Pass</w:t>
      </w:r>
    </w:p>
    <w:p w14:paraId="15AB7174" w14:textId="6D2C3113" w:rsidR="006A4823" w:rsidRDefault="006A4823" w:rsidP="00394E45">
      <w:pPr>
        <w:ind w:left="0" w:right="12" w:firstLine="0"/>
      </w:pPr>
    </w:p>
    <w:p w14:paraId="5363A01C" w14:textId="300235E7" w:rsidR="006A4823" w:rsidRDefault="006A4823" w:rsidP="00394E45">
      <w:pPr>
        <w:ind w:left="0" w:right="12" w:firstLine="0"/>
      </w:pPr>
    </w:p>
    <w:p w14:paraId="5FDAAFB0" w14:textId="6392EBCC" w:rsidR="006A4823" w:rsidRDefault="006A4823" w:rsidP="00394E45">
      <w:pPr>
        <w:ind w:left="0" w:right="12" w:firstLine="0"/>
      </w:pPr>
    </w:p>
    <w:p w14:paraId="166CCA6D" w14:textId="77777777" w:rsidR="006A4823" w:rsidRDefault="006A4823" w:rsidP="00394E45">
      <w:pPr>
        <w:ind w:left="0" w:right="12" w:firstLine="0"/>
      </w:pPr>
      <w:bookmarkStart w:id="0" w:name="_GoBack"/>
      <w:bookmarkEnd w:id="0"/>
    </w:p>
    <w:p w14:paraId="388292C5" w14:textId="77777777" w:rsidR="00F91059" w:rsidRDefault="00F91059" w:rsidP="00394E45">
      <w:pPr>
        <w:ind w:left="0" w:right="12" w:firstLine="0"/>
      </w:pPr>
    </w:p>
    <w:p w14:paraId="044563B7" w14:textId="77777777" w:rsidR="00F91059" w:rsidRDefault="00F91059" w:rsidP="00394E45">
      <w:pPr>
        <w:ind w:left="0" w:right="12" w:firstLine="0"/>
      </w:pPr>
    </w:p>
    <w:p w14:paraId="750F1647" w14:textId="77777777" w:rsidR="001D2470" w:rsidRDefault="004C2BA6">
      <w:pPr>
        <w:pBdr>
          <w:top w:val="single" w:sz="6" w:space="0" w:color="000000"/>
          <w:left w:val="single" w:sz="6" w:space="0" w:color="000000"/>
          <w:bottom w:val="single" w:sz="6" w:space="0" w:color="000000"/>
          <w:right w:val="single" w:sz="6" w:space="0" w:color="000000"/>
        </w:pBdr>
        <w:shd w:val="clear" w:color="auto" w:fill="D9D9D9"/>
        <w:spacing w:after="0" w:line="247" w:lineRule="auto"/>
        <w:ind w:left="-5"/>
        <w:jc w:val="left"/>
      </w:pPr>
      <w:r>
        <w:rPr>
          <w:b/>
        </w:rPr>
        <w:lastRenderedPageBreak/>
        <w:t xml:space="preserve">WORK EXPERIENCE  </w:t>
      </w:r>
    </w:p>
    <w:p w14:paraId="5ED6A7D7" w14:textId="77777777" w:rsidR="001D2470" w:rsidRDefault="004C2BA6">
      <w:pPr>
        <w:spacing w:after="0" w:line="247" w:lineRule="auto"/>
        <w:ind w:left="0" w:firstLine="0"/>
        <w:jc w:val="left"/>
      </w:pPr>
      <w:r>
        <w:rPr>
          <w:b/>
        </w:rPr>
        <w:t xml:space="preserve"> </w:t>
      </w:r>
    </w:p>
    <w:p w14:paraId="6BF1BB4B" w14:textId="77777777" w:rsidR="001D2470" w:rsidRDefault="00AF7544">
      <w:pPr>
        <w:pStyle w:val="Heading1"/>
        <w:ind w:left="-5"/>
      </w:pPr>
      <w:r>
        <w:t>Administrative Assistant</w:t>
      </w:r>
      <w:r w:rsidR="004C2BA6">
        <w:t xml:space="preserve">      </w:t>
      </w:r>
      <w:r>
        <w:t xml:space="preserve">   Westbourne Centre </w:t>
      </w:r>
      <w:r w:rsidR="004C2BA6">
        <w:t xml:space="preserve">                              </w:t>
      </w:r>
      <w:r>
        <w:t xml:space="preserve">          </w:t>
      </w:r>
      <w:r w:rsidR="004C2BA6">
        <w:t xml:space="preserve"> </w:t>
      </w:r>
      <w:r>
        <w:t xml:space="preserve"> May 2014 - Present</w:t>
      </w:r>
      <w:r w:rsidR="004C2BA6">
        <w:t xml:space="preserve"> </w:t>
      </w:r>
    </w:p>
    <w:tbl>
      <w:tblPr>
        <w:tblW w:w="9035" w:type="dxa"/>
        <w:tblCellMar>
          <w:left w:w="10" w:type="dxa"/>
          <w:right w:w="10" w:type="dxa"/>
        </w:tblCellMar>
        <w:tblLook w:val="0000" w:firstRow="0" w:lastRow="0" w:firstColumn="0" w:lastColumn="0" w:noHBand="0" w:noVBand="0"/>
      </w:tblPr>
      <w:tblGrid>
        <w:gridCol w:w="4326"/>
        <w:gridCol w:w="4709"/>
      </w:tblGrid>
      <w:tr w:rsidR="001D2470" w14:paraId="003583F8" w14:textId="77777777">
        <w:trPr>
          <w:trHeight w:val="2271"/>
        </w:trPr>
        <w:tc>
          <w:tcPr>
            <w:tcW w:w="4326" w:type="dxa"/>
            <w:shd w:val="clear" w:color="auto" w:fill="auto"/>
            <w:tcMar>
              <w:top w:w="0" w:type="dxa"/>
              <w:left w:w="0" w:type="dxa"/>
              <w:bottom w:w="0" w:type="dxa"/>
              <w:right w:w="0" w:type="dxa"/>
            </w:tcMar>
          </w:tcPr>
          <w:p w14:paraId="33AB246F" w14:textId="77777777" w:rsidR="001D2470" w:rsidRDefault="004C2BA6">
            <w:pPr>
              <w:spacing w:after="14" w:line="247" w:lineRule="auto"/>
              <w:ind w:left="105" w:firstLine="0"/>
              <w:jc w:val="left"/>
            </w:pPr>
            <w:r>
              <w:rPr>
                <w:i/>
              </w:rPr>
              <w:t xml:space="preserve">Duties: </w:t>
            </w:r>
          </w:p>
          <w:p w14:paraId="47A17749" w14:textId="77777777" w:rsidR="001D2470" w:rsidRDefault="00AF7544">
            <w:pPr>
              <w:numPr>
                <w:ilvl w:val="0"/>
                <w:numId w:val="1"/>
              </w:numPr>
              <w:spacing w:after="0" w:line="247" w:lineRule="auto"/>
              <w:ind w:hanging="286"/>
              <w:jc w:val="left"/>
            </w:pPr>
            <w:r>
              <w:t>Handling office tasks such as filing, generating and setting up for meetings</w:t>
            </w:r>
          </w:p>
          <w:p w14:paraId="186A17DE" w14:textId="77777777" w:rsidR="001D2470" w:rsidRDefault="00AF7544">
            <w:pPr>
              <w:numPr>
                <w:ilvl w:val="0"/>
                <w:numId w:val="1"/>
              </w:numPr>
              <w:spacing w:after="0" w:line="247" w:lineRule="auto"/>
              <w:ind w:hanging="286"/>
              <w:jc w:val="left"/>
            </w:pPr>
            <w:r>
              <w:t xml:space="preserve">Organize and schedule meetings </w:t>
            </w:r>
          </w:p>
          <w:p w14:paraId="39226C27" w14:textId="77777777" w:rsidR="001D2470" w:rsidRDefault="00AF7544">
            <w:pPr>
              <w:numPr>
                <w:ilvl w:val="0"/>
                <w:numId w:val="1"/>
              </w:numPr>
              <w:spacing w:after="0" w:line="247" w:lineRule="auto"/>
              <w:ind w:hanging="286"/>
              <w:jc w:val="left"/>
            </w:pPr>
            <w:r>
              <w:t xml:space="preserve">Write and distribute email, correspondence memos, letters </w:t>
            </w:r>
            <w:r w:rsidR="0016171D">
              <w:t>fax</w:t>
            </w:r>
            <w:r>
              <w:t xml:space="preserve"> and forms</w:t>
            </w:r>
          </w:p>
          <w:p w14:paraId="789BD919" w14:textId="77777777" w:rsidR="001D2470" w:rsidRDefault="004C2BA6">
            <w:pPr>
              <w:spacing w:after="343" w:line="247" w:lineRule="auto"/>
              <w:ind w:left="105" w:firstLine="0"/>
              <w:jc w:val="left"/>
            </w:pPr>
            <w:r>
              <w:t xml:space="preserve"> </w:t>
            </w:r>
          </w:p>
          <w:p w14:paraId="0DE4987C" w14:textId="77777777" w:rsidR="001D2470" w:rsidRDefault="004C2BA6">
            <w:pPr>
              <w:spacing w:after="0" w:line="247" w:lineRule="auto"/>
              <w:ind w:left="0" w:firstLine="0"/>
              <w:jc w:val="left"/>
            </w:pPr>
            <w:r>
              <w:rPr>
                <w:b/>
              </w:rPr>
              <w:t xml:space="preserve"> </w:t>
            </w:r>
          </w:p>
          <w:p w14:paraId="15BA7F07" w14:textId="77777777" w:rsidR="001D2470" w:rsidRDefault="004C2BA6">
            <w:pPr>
              <w:spacing w:after="0" w:line="247" w:lineRule="auto"/>
              <w:ind w:left="0" w:firstLine="0"/>
              <w:jc w:val="left"/>
            </w:pPr>
            <w:r>
              <w:rPr>
                <w:b/>
              </w:rPr>
              <w:t xml:space="preserve"> </w:t>
            </w:r>
          </w:p>
          <w:p w14:paraId="2EA7E8F0" w14:textId="77777777" w:rsidR="001D2470" w:rsidRDefault="004C2BA6">
            <w:pPr>
              <w:tabs>
                <w:tab w:val="center" w:pos="2802"/>
              </w:tabs>
              <w:spacing w:after="0" w:line="247" w:lineRule="auto"/>
              <w:ind w:left="0" w:firstLine="0"/>
              <w:jc w:val="left"/>
            </w:pPr>
            <w:r>
              <w:rPr>
                <w:b/>
              </w:rPr>
              <w:t xml:space="preserve">Shop Assistant </w:t>
            </w:r>
            <w:r>
              <w:rPr>
                <w:b/>
              </w:rPr>
              <w:tab/>
              <w:t xml:space="preserve">            Profile  </w:t>
            </w:r>
          </w:p>
        </w:tc>
        <w:tc>
          <w:tcPr>
            <w:tcW w:w="4709" w:type="dxa"/>
            <w:shd w:val="clear" w:color="auto" w:fill="auto"/>
            <w:tcMar>
              <w:top w:w="0" w:type="dxa"/>
              <w:left w:w="0" w:type="dxa"/>
              <w:bottom w:w="0" w:type="dxa"/>
              <w:right w:w="0" w:type="dxa"/>
            </w:tcMar>
          </w:tcPr>
          <w:p w14:paraId="7AA01E45" w14:textId="77777777" w:rsidR="001D2470" w:rsidRDefault="004C2BA6">
            <w:pPr>
              <w:spacing w:after="14" w:line="247" w:lineRule="auto"/>
              <w:ind w:left="315" w:firstLine="0"/>
              <w:jc w:val="left"/>
            </w:pPr>
            <w:r>
              <w:rPr>
                <w:i/>
              </w:rPr>
              <w:t xml:space="preserve">Achievements: </w:t>
            </w:r>
          </w:p>
          <w:p w14:paraId="6BB62A29" w14:textId="77777777" w:rsidR="001D2470" w:rsidRDefault="004C2BA6">
            <w:pPr>
              <w:numPr>
                <w:ilvl w:val="0"/>
                <w:numId w:val="2"/>
              </w:numPr>
              <w:spacing w:after="14"/>
              <w:ind w:hanging="255"/>
              <w:jc w:val="left"/>
            </w:pPr>
            <w:r>
              <w:t xml:space="preserve">Developed communication and leadership skills  </w:t>
            </w:r>
          </w:p>
          <w:p w14:paraId="467C52B7" w14:textId="77777777" w:rsidR="001D2470" w:rsidRDefault="004C2BA6">
            <w:pPr>
              <w:numPr>
                <w:ilvl w:val="0"/>
                <w:numId w:val="2"/>
              </w:numPr>
              <w:spacing w:after="29"/>
              <w:ind w:hanging="255"/>
              <w:jc w:val="left"/>
            </w:pPr>
            <w:r>
              <w:t>I build a strong positive relat</w:t>
            </w:r>
            <w:r w:rsidR="00213F8A">
              <w:t xml:space="preserve">ionship with staff </w:t>
            </w:r>
          </w:p>
          <w:p w14:paraId="2A7E1F02" w14:textId="77777777" w:rsidR="001D2470" w:rsidRDefault="004C2BA6">
            <w:pPr>
              <w:numPr>
                <w:ilvl w:val="0"/>
                <w:numId w:val="2"/>
              </w:numPr>
              <w:spacing w:after="534" w:line="247" w:lineRule="auto"/>
              <w:ind w:hanging="255"/>
              <w:jc w:val="left"/>
            </w:pPr>
            <w:r>
              <w:t xml:space="preserve">Working effectively in a team </w:t>
            </w:r>
          </w:p>
          <w:p w14:paraId="4378521D" w14:textId="77777777" w:rsidR="00787F79" w:rsidRDefault="004C2BA6">
            <w:pPr>
              <w:spacing w:after="0" w:line="247" w:lineRule="auto"/>
              <w:ind w:left="0" w:firstLine="0"/>
              <w:rPr>
                <w:b/>
              </w:rPr>
            </w:pPr>
            <w:r>
              <w:rPr>
                <w:b/>
              </w:rPr>
              <w:t xml:space="preserve">                                                 </w:t>
            </w:r>
          </w:p>
          <w:p w14:paraId="79F2F9D3" w14:textId="77777777" w:rsidR="00787F79" w:rsidRDefault="00787F79">
            <w:pPr>
              <w:spacing w:after="0" w:line="247" w:lineRule="auto"/>
              <w:ind w:left="0" w:firstLine="0"/>
              <w:rPr>
                <w:b/>
              </w:rPr>
            </w:pPr>
          </w:p>
          <w:p w14:paraId="796704F1" w14:textId="77777777" w:rsidR="001D2470" w:rsidRDefault="00787F79">
            <w:pPr>
              <w:spacing w:after="0" w:line="247" w:lineRule="auto"/>
              <w:ind w:left="0" w:firstLine="0"/>
            </w:pPr>
            <w:r>
              <w:rPr>
                <w:b/>
              </w:rPr>
              <w:t xml:space="preserve">                                                </w:t>
            </w:r>
            <w:r w:rsidR="004C2BA6">
              <w:rPr>
                <w:b/>
              </w:rPr>
              <w:t xml:space="preserve"> Oct 2011 – Oct 2012 </w:t>
            </w:r>
          </w:p>
        </w:tc>
      </w:tr>
      <w:tr w:rsidR="001D2470" w14:paraId="6E97AF56" w14:textId="77777777">
        <w:trPr>
          <w:trHeight w:val="270"/>
        </w:trPr>
        <w:tc>
          <w:tcPr>
            <w:tcW w:w="4326" w:type="dxa"/>
            <w:shd w:val="clear" w:color="auto" w:fill="auto"/>
            <w:tcMar>
              <w:top w:w="0" w:type="dxa"/>
              <w:left w:w="0" w:type="dxa"/>
              <w:bottom w:w="0" w:type="dxa"/>
              <w:right w:w="0" w:type="dxa"/>
            </w:tcMar>
          </w:tcPr>
          <w:p w14:paraId="201482A9" w14:textId="77777777" w:rsidR="001D2470" w:rsidRDefault="004C2BA6">
            <w:pPr>
              <w:spacing w:after="0" w:line="247" w:lineRule="auto"/>
              <w:ind w:left="105" w:firstLine="0"/>
              <w:jc w:val="left"/>
            </w:pPr>
            <w:r>
              <w:rPr>
                <w:i/>
              </w:rPr>
              <w:t xml:space="preserve">Duties: </w:t>
            </w:r>
          </w:p>
        </w:tc>
        <w:tc>
          <w:tcPr>
            <w:tcW w:w="4709" w:type="dxa"/>
            <w:shd w:val="clear" w:color="auto" w:fill="auto"/>
            <w:tcMar>
              <w:top w:w="0" w:type="dxa"/>
              <w:left w:w="0" w:type="dxa"/>
              <w:bottom w:w="0" w:type="dxa"/>
              <w:right w:w="0" w:type="dxa"/>
            </w:tcMar>
          </w:tcPr>
          <w:p w14:paraId="4DE53E66" w14:textId="77777777" w:rsidR="001D2470" w:rsidRDefault="004C2BA6">
            <w:pPr>
              <w:spacing w:after="0" w:line="247" w:lineRule="auto"/>
              <w:ind w:left="330" w:firstLine="0"/>
              <w:jc w:val="left"/>
            </w:pPr>
            <w:r>
              <w:rPr>
                <w:i/>
              </w:rPr>
              <w:t xml:space="preserve">Achievements: </w:t>
            </w:r>
          </w:p>
        </w:tc>
      </w:tr>
      <w:tr w:rsidR="001D2470" w14:paraId="62CBF6F6" w14:textId="77777777">
        <w:trPr>
          <w:trHeight w:val="711"/>
        </w:trPr>
        <w:tc>
          <w:tcPr>
            <w:tcW w:w="4326" w:type="dxa"/>
            <w:shd w:val="clear" w:color="auto" w:fill="auto"/>
            <w:tcMar>
              <w:top w:w="0" w:type="dxa"/>
              <w:left w:w="0" w:type="dxa"/>
              <w:bottom w:w="0" w:type="dxa"/>
              <w:right w:w="0" w:type="dxa"/>
            </w:tcMar>
          </w:tcPr>
          <w:p w14:paraId="4C2E5FBE" w14:textId="77777777" w:rsidR="001D2470" w:rsidRDefault="004C2BA6">
            <w:pPr>
              <w:numPr>
                <w:ilvl w:val="0"/>
                <w:numId w:val="3"/>
              </w:numPr>
              <w:spacing w:after="29"/>
              <w:ind w:hanging="286"/>
              <w:jc w:val="left"/>
            </w:pPr>
            <w:r>
              <w:t xml:space="preserve">Responsible for serving customers and setting displays.   </w:t>
            </w:r>
          </w:p>
          <w:p w14:paraId="2A1BCC46" w14:textId="77777777" w:rsidR="001D2470" w:rsidRDefault="004C2BA6">
            <w:pPr>
              <w:numPr>
                <w:ilvl w:val="0"/>
                <w:numId w:val="3"/>
              </w:numPr>
              <w:spacing w:after="0" w:line="247" w:lineRule="auto"/>
              <w:ind w:hanging="286"/>
              <w:jc w:val="left"/>
            </w:pPr>
            <w:r>
              <w:t xml:space="preserve">Duties involved taking orders and stock </w:t>
            </w:r>
          </w:p>
        </w:tc>
        <w:tc>
          <w:tcPr>
            <w:tcW w:w="4709" w:type="dxa"/>
            <w:shd w:val="clear" w:color="auto" w:fill="auto"/>
            <w:tcMar>
              <w:top w:w="0" w:type="dxa"/>
              <w:left w:w="0" w:type="dxa"/>
              <w:bottom w:w="0" w:type="dxa"/>
              <w:right w:w="0" w:type="dxa"/>
            </w:tcMar>
          </w:tcPr>
          <w:p w14:paraId="07786184" w14:textId="77777777" w:rsidR="00AF7544" w:rsidRDefault="00245D97" w:rsidP="00AF7544">
            <w:pPr>
              <w:numPr>
                <w:ilvl w:val="0"/>
                <w:numId w:val="4"/>
              </w:numPr>
              <w:spacing w:after="0" w:line="247" w:lineRule="auto"/>
              <w:ind w:hanging="255"/>
              <w:jc w:val="left"/>
            </w:pPr>
            <w:r>
              <w:t>Develop skills in leadership and communication</w:t>
            </w:r>
          </w:p>
          <w:p w14:paraId="3041AE64" w14:textId="77777777" w:rsidR="001D2470" w:rsidRDefault="00245D97">
            <w:pPr>
              <w:numPr>
                <w:ilvl w:val="0"/>
                <w:numId w:val="4"/>
              </w:numPr>
              <w:spacing w:after="0" w:line="247" w:lineRule="auto"/>
              <w:ind w:hanging="255"/>
              <w:jc w:val="left"/>
            </w:pPr>
            <w:r>
              <w:t>Developed good customer relation skills</w:t>
            </w:r>
          </w:p>
        </w:tc>
      </w:tr>
      <w:tr w:rsidR="001D2470" w14:paraId="30E17561" w14:textId="77777777">
        <w:trPr>
          <w:trHeight w:val="704"/>
        </w:trPr>
        <w:tc>
          <w:tcPr>
            <w:tcW w:w="9035" w:type="dxa"/>
            <w:gridSpan w:val="2"/>
            <w:shd w:val="clear" w:color="auto" w:fill="auto"/>
            <w:tcMar>
              <w:top w:w="0" w:type="dxa"/>
              <w:left w:w="0" w:type="dxa"/>
              <w:bottom w:w="0" w:type="dxa"/>
              <w:right w:w="0" w:type="dxa"/>
            </w:tcMar>
          </w:tcPr>
          <w:p w14:paraId="45CE23E4" w14:textId="77777777" w:rsidR="001D2470" w:rsidRDefault="004C2BA6">
            <w:pPr>
              <w:spacing w:after="0" w:line="247" w:lineRule="auto"/>
              <w:ind w:left="391" w:firstLine="0"/>
              <w:jc w:val="left"/>
            </w:pPr>
            <w:r>
              <w:t xml:space="preserve">control, generally dealing with customers and     </w:t>
            </w:r>
            <w:r>
              <w:rPr>
                <w:rFonts w:ascii="Segoe UI Symbol" w:eastAsia="Segoe UI Symbol" w:hAnsi="Segoe UI Symbol" w:cs="Segoe UI Symbol"/>
              </w:rPr>
              <w:t>•</w:t>
            </w:r>
            <w:r>
              <w:t xml:space="preserve"> </w:t>
            </w:r>
            <w:r w:rsidR="00B3390C">
              <w:t xml:space="preserve">  </w:t>
            </w:r>
            <w:r w:rsidR="00245D97">
              <w:t xml:space="preserve">Developed excellent standards of service </w:t>
            </w:r>
          </w:p>
          <w:p w14:paraId="1043CA95" w14:textId="77777777" w:rsidR="00245D97" w:rsidRDefault="004C2BA6">
            <w:pPr>
              <w:tabs>
                <w:tab w:val="center" w:pos="1608"/>
                <w:tab w:val="center" w:pos="6605"/>
              </w:tabs>
              <w:spacing w:after="0" w:line="247" w:lineRule="auto"/>
              <w:ind w:left="0" w:firstLine="0"/>
              <w:jc w:val="left"/>
            </w:pPr>
            <w:r>
              <w:rPr>
                <w:rFonts w:ascii="Calibri" w:eastAsia="Calibri" w:hAnsi="Calibri" w:cs="Calibri"/>
                <w:sz w:val="22"/>
              </w:rPr>
              <w:tab/>
              <w:t xml:space="preserve">        </w:t>
            </w:r>
            <w:r w:rsidRPr="008A62A0">
              <w:rPr>
                <w:noProof/>
              </w:rPr>
              <w:t>organising</w:t>
            </w:r>
            <w:r>
              <w:t xml:space="preserve"> other assistants. </w:t>
            </w:r>
            <w:r w:rsidR="000C1BA9">
              <w:t xml:space="preserve">                                  </w:t>
            </w:r>
            <w:r w:rsidR="00B3390C">
              <w:t xml:space="preserve">  </w:t>
            </w:r>
            <w:r w:rsidR="000C1BA9">
              <w:t xml:space="preserve">and customer service  </w:t>
            </w:r>
          </w:p>
          <w:p w14:paraId="13BF670F" w14:textId="77777777" w:rsidR="001D2470" w:rsidRDefault="004C2BA6">
            <w:pPr>
              <w:tabs>
                <w:tab w:val="center" w:pos="5737"/>
              </w:tabs>
              <w:spacing w:after="0" w:line="247" w:lineRule="auto"/>
              <w:ind w:left="0" w:firstLine="0"/>
              <w:jc w:val="left"/>
            </w:pPr>
            <w:r>
              <w:t xml:space="preserve">                                                                        </w:t>
            </w:r>
            <w:r w:rsidR="00245D97">
              <w:t xml:space="preserve">        </w:t>
            </w:r>
          </w:p>
        </w:tc>
      </w:tr>
    </w:tbl>
    <w:p w14:paraId="5460D64A" w14:textId="77777777" w:rsidR="001D2470" w:rsidRDefault="001D2470">
      <w:pPr>
        <w:spacing w:after="0" w:line="247" w:lineRule="auto"/>
        <w:ind w:left="0" w:firstLine="0"/>
      </w:pPr>
    </w:p>
    <w:p w14:paraId="2209BCBC" w14:textId="77777777" w:rsidR="001D2470" w:rsidRDefault="004C2BA6">
      <w:pPr>
        <w:spacing w:after="28" w:line="247" w:lineRule="auto"/>
        <w:ind w:left="0" w:firstLine="0"/>
        <w:jc w:val="left"/>
      </w:pPr>
      <w:r>
        <w:t xml:space="preserve"> </w:t>
      </w:r>
    </w:p>
    <w:p w14:paraId="6A9A48B1" w14:textId="77777777" w:rsidR="001D2470" w:rsidRDefault="004C2BA6">
      <w:pPr>
        <w:pBdr>
          <w:top w:val="single" w:sz="6" w:space="0" w:color="000000"/>
          <w:left w:val="single" w:sz="6" w:space="0" w:color="000000"/>
          <w:bottom w:val="single" w:sz="6" w:space="0" w:color="000000"/>
          <w:right w:val="single" w:sz="6" w:space="0" w:color="000000"/>
        </w:pBdr>
        <w:shd w:val="clear" w:color="auto" w:fill="D9D9D9"/>
        <w:spacing w:after="0" w:line="247" w:lineRule="auto"/>
        <w:ind w:left="-5"/>
        <w:jc w:val="left"/>
      </w:pPr>
      <w:r>
        <w:rPr>
          <w:b/>
        </w:rPr>
        <w:t xml:space="preserve">SKILLS PROFILE  </w:t>
      </w:r>
    </w:p>
    <w:p w14:paraId="3BE3AAAF" w14:textId="77777777" w:rsidR="001D2470" w:rsidRDefault="004C2BA6">
      <w:pPr>
        <w:spacing w:after="0" w:line="247" w:lineRule="auto"/>
        <w:ind w:left="0" w:firstLine="0"/>
        <w:jc w:val="left"/>
      </w:pPr>
      <w:r>
        <w:t xml:space="preserve"> </w:t>
      </w:r>
    </w:p>
    <w:p w14:paraId="2817C322" w14:textId="77777777" w:rsidR="001D2470" w:rsidRDefault="004C2BA6">
      <w:pPr>
        <w:pStyle w:val="Heading1"/>
        <w:ind w:left="-5"/>
      </w:pPr>
      <w:r>
        <w:t xml:space="preserve">Teamwork </w:t>
      </w:r>
    </w:p>
    <w:p w14:paraId="32A5B4BC" w14:textId="77777777" w:rsidR="001D2470" w:rsidRDefault="004C2BA6">
      <w:pPr>
        <w:spacing w:after="0" w:line="247" w:lineRule="auto"/>
        <w:ind w:left="0" w:firstLine="0"/>
        <w:jc w:val="left"/>
      </w:pPr>
      <w:r>
        <w:t xml:space="preserve"> </w:t>
      </w:r>
    </w:p>
    <w:p w14:paraId="1A1371C8" w14:textId="77777777" w:rsidR="001D2470" w:rsidRDefault="004C2BA6">
      <w:pPr>
        <w:ind w:left="-5" w:right="12"/>
      </w:pPr>
      <w:r>
        <w:t>As a student at</w:t>
      </w:r>
      <w:r w:rsidR="00F91059">
        <w:t xml:space="preserve"> the University</w:t>
      </w:r>
      <w:r w:rsidR="001A7865">
        <w:t xml:space="preserve"> of Sheffield</w:t>
      </w:r>
      <w:r>
        <w:t xml:space="preserve">, the nature of the work was such that one had to often respond at short notice to peers and their needs. As I was a vital member of the team, it was essential that I worked with an effective team to ensure the greatest outcome. The tasks were completed competently.  </w:t>
      </w:r>
    </w:p>
    <w:p w14:paraId="7700C531" w14:textId="77777777" w:rsidR="001D2470" w:rsidRDefault="004C2BA6">
      <w:pPr>
        <w:spacing w:after="0" w:line="247" w:lineRule="auto"/>
        <w:ind w:left="0" w:firstLine="0"/>
        <w:jc w:val="left"/>
      </w:pPr>
      <w:r>
        <w:t xml:space="preserve"> </w:t>
      </w:r>
    </w:p>
    <w:p w14:paraId="7399EA33" w14:textId="77777777" w:rsidR="001D2470" w:rsidRDefault="004C2BA6">
      <w:pPr>
        <w:pStyle w:val="Heading1"/>
        <w:ind w:left="-5"/>
      </w:pPr>
      <w:r>
        <w:t xml:space="preserve">Communication  </w:t>
      </w:r>
    </w:p>
    <w:p w14:paraId="72BA9B0A" w14:textId="77777777" w:rsidR="001D2470" w:rsidRDefault="004C2BA6">
      <w:pPr>
        <w:spacing w:after="0" w:line="247" w:lineRule="auto"/>
        <w:ind w:left="0" w:firstLine="0"/>
        <w:jc w:val="left"/>
      </w:pPr>
      <w:r>
        <w:rPr>
          <w:b/>
        </w:rPr>
        <w:t xml:space="preserve"> </w:t>
      </w:r>
    </w:p>
    <w:p w14:paraId="7BDAB9DA" w14:textId="77777777" w:rsidR="001D2470" w:rsidRDefault="004C2BA6">
      <w:pPr>
        <w:ind w:left="-5" w:right="12"/>
      </w:pPr>
      <w:r>
        <w:t>I have proficient written and verbal co</w:t>
      </w:r>
      <w:r w:rsidR="00AF7544">
        <w:t xml:space="preserve">mmunication skills. </w:t>
      </w:r>
      <w:r>
        <w:t xml:space="preserve">I am a confident and articulate individual who has proficient speaking abilities and can speak in public and give presentations. This can be demonstrated </w:t>
      </w:r>
      <w:r w:rsidR="00860562">
        <w:t>by</w:t>
      </w:r>
      <w:r>
        <w:t xml:space="preserve"> delivering presentations at university.        </w:t>
      </w:r>
    </w:p>
    <w:p w14:paraId="1118DDB4" w14:textId="77777777" w:rsidR="001D2470" w:rsidRDefault="004C2BA6">
      <w:pPr>
        <w:spacing w:after="0" w:line="247" w:lineRule="auto"/>
        <w:ind w:left="541" w:firstLine="0"/>
        <w:jc w:val="left"/>
      </w:pPr>
      <w:r>
        <w:t xml:space="preserve"> </w:t>
      </w:r>
    </w:p>
    <w:p w14:paraId="01FDFF76" w14:textId="77777777" w:rsidR="001D2470" w:rsidRDefault="004C2BA6">
      <w:pPr>
        <w:pStyle w:val="Heading1"/>
        <w:ind w:left="-5"/>
      </w:pPr>
      <w:r>
        <w:t>Programming</w:t>
      </w:r>
      <w:r>
        <w:rPr>
          <w:b w:val="0"/>
        </w:rPr>
        <w:t xml:space="preserve"> </w:t>
      </w:r>
    </w:p>
    <w:p w14:paraId="083E06C5" w14:textId="77777777" w:rsidR="001D2470" w:rsidRDefault="004C2BA6">
      <w:pPr>
        <w:spacing w:after="0" w:line="247" w:lineRule="auto"/>
        <w:ind w:left="0" w:firstLine="0"/>
        <w:jc w:val="left"/>
      </w:pPr>
      <w:r>
        <w:t xml:space="preserve"> </w:t>
      </w:r>
    </w:p>
    <w:p w14:paraId="4E96702F" w14:textId="77777777" w:rsidR="001D2470" w:rsidRDefault="00293AFA" w:rsidP="00AF7544">
      <w:pPr>
        <w:ind w:left="-15" w:right="12" w:firstLine="0"/>
      </w:pPr>
      <w:r>
        <w:t xml:space="preserve">Programming languages include </w:t>
      </w:r>
      <w:r w:rsidR="004C2BA6">
        <w:t>Programming in C, Haskell, Java, Python, PHP, SQL which is a Database language and XHTML, HTML and CSS which is used to create and develop websites. I am comfortable with using operating systems such as M</w:t>
      </w:r>
      <w:r w:rsidR="0007691A">
        <w:t>icrosoft Office Suite, Windows</w:t>
      </w:r>
      <w:r w:rsidR="004C2BA6">
        <w:t xml:space="preserve">, Unix, and Linux.  </w:t>
      </w:r>
    </w:p>
    <w:p w14:paraId="7C5AA9E1" w14:textId="77777777" w:rsidR="00651DEA" w:rsidRDefault="00651DEA" w:rsidP="00AF7544">
      <w:pPr>
        <w:ind w:left="-15" w:right="12" w:firstLine="0"/>
      </w:pPr>
    </w:p>
    <w:p w14:paraId="3D342675" w14:textId="77777777" w:rsidR="00651DEA" w:rsidRDefault="00651DEA" w:rsidP="00651DEA">
      <w:pPr>
        <w:ind w:left="-5" w:right="12"/>
        <w:rPr>
          <w:b/>
        </w:rPr>
      </w:pPr>
      <w:r>
        <w:rPr>
          <w:b/>
        </w:rPr>
        <w:t xml:space="preserve">Analytical  </w:t>
      </w:r>
    </w:p>
    <w:p w14:paraId="14B42AF3" w14:textId="77777777" w:rsidR="00651DEA" w:rsidRDefault="00651DEA" w:rsidP="00651DEA">
      <w:pPr>
        <w:ind w:left="-5" w:right="12"/>
        <w:rPr>
          <w:b/>
        </w:rPr>
      </w:pPr>
    </w:p>
    <w:p w14:paraId="5EE07AF3" w14:textId="77777777" w:rsidR="00651DEA" w:rsidRPr="00353CF9" w:rsidRDefault="00651DEA" w:rsidP="00651DEA">
      <w:pPr>
        <w:ind w:left="-5" w:right="12"/>
      </w:pPr>
      <w:r>
        <w:tab/>
        <w:t>I can identify problems and suggest technological solutions to overcome the issue</w:t>
      </w:r>
      <w:r w:rsidRPr="00353CF9">
        <w:t xml:space="preserve">. </w:t>
      </w:r>
      <w:r w:rsidRPr="00353CF9">
        <w:rPr>
          <w:szCs w:val="20"/>
        </w:rPr>
        <w:t>I can identify security risks in common configurations of computer networks and suggest common mitigations.</w:t>
      </w:r>
    </w:p>
    <w:p w14:paraId="64D9B1D7" w14:textId="77777777" w:rsidR="001D2470" w:rsidRDefault="004C2BA6">
      <w:pPr>
        <w:spacing w:after="0" w:line="247" w:lineRule="auto"/>
        <w:ind w:left="0" w:firstLine="0"/>
        <w:jc w:val="left"/>
      </w:pPr>
      <w:r>
        <w:t xml:space="preserve">  </w:t>
      </w:r>
      <w:r>
        <w:rPr>
          <w:b/>
        </w:rPr>
        <w:t xml:space="preserve"> </w:t>
      </w:r>
    </w:p>
    <w:p w14:paraId="0E885EB9" w14:textId="77777777" w:rsidR="001D2470" w:rsidRDefault="004C2BA6">
      <w:pPr>
        <w:pStyle w:val="Heading1"/>
        <w:pBdr>
          <w:top w:val="single" w:sz="6" w:space="0" w:color="000000"/>
          <w:left w:val="single" w:sz="6" w:space="0" w:color="000000"/>
          <w:bottom w:val="single" w:sz="6" w:space="0" w:color="000000"/>
          <w:right w:val="single" w:sz="6" w:space="0" w:color="000000"/>
        </w:pBdr>
        <w:shd w:val="clear" w:color="auto" w:fill="D9D9D9"/>
        <w:spacing w:after="0"/>
        <w:ind w:left="130"/>
      </w:pPr>
      <w:r>
        <w:t>ACTIVITIES/INTERESTS</w:t>
      </w:r>
      <w:r>
        <w:rPr>
          <w:b w:val="0"/>
        </w:rPr>
        <w:t xml:space="preserve"> </w:t>
      </w:r>
    </w:p>
    <w:p w14:paraId="20A69BFA" w14:textId="77777777" w:rsidR="001D2470" w:rsidRDefault="001D2470">
      <w:pPr>
        <w:spacing w:after="0" w:line="247" w:lineRule="auto"/>
        <w:ind w:left="0" w:firstLine="0"/>
        <w:jc w:val="left"/>
      </w:pPr>
    </w:p>
    <w:p w14:paraId="32BA8536" w14:textId="77777777" w:rsidR="00107DBC" w:rsidRDefault="004C2BA6" w:rsidP="00AF7544">
      <w:pPr>
        <w:spacing w:after="0" w:line="247" w:lineRule="auto"/>
        <w:ind w:left="0" w:firstLine="0"/>
        <w:jc w:val="left"/>
      </w:pPr>
      <w:r>
        <w:t>I am very keen on enjoy</w:t>
      </w:r>
      <w:r w:rsidR="00860562">
        <w:t>ing</w:t>
      </w:r>
      <w:r>
        <w:t xml:space="preserve"> keeping up-to-date on current affairs. I enjoy playing sports like Football and Cricket which has provided me with the opp</w:t>
      </w:r>
      <w:r w:rsidR="00731DE1">
        <w:t xml:space="preserve">ortunity to stay physically fit </w:t>
      </w:r>
      <w:r>
        <w:t xml:space="preserve">as well as a time to relax and </w:t>
      </w:r>
      <w:r w:rsidRPr="008A62A0">
        <w:rPr>
          <w:noProof/>
        </w:rPr>
        <w:t>socialise</w:t>
      </w:r>
      <w:r>
        <w:t xml:space="preserve">.  </w:t>
      </w:r>
    </w:p>
    <w:p w14:paraId="389535B8" w14:textId="77777777" w:rsidR="00632C1C" w:rsidRPr="00AF7544" w:rsidRDefault="00632C1C" w:rsidP="00AF7544">
      <w:pPr>
        <w:spacing w:after="0" w:line="247" w:lineRule="auto"/>
        <w:ind w:left="0" w:firstLine="0"/>
        <w:jc w:val="left"/>
      </w:pPr>
    </w:p>
    <w:p w14:paraId="4F3AAA29" w14:textId="77777777" w:rsidR="001D2470" w:rsidRDefault="004C2BA6">
      <w:pPr>
        <w:pStyle w:val="Heading1"/>
        <w:pBdr>
          <w:top w:val="single" w:sz="6" w:space="0" w:color="000000"/>
          <w:left w:val="single" w:sz="6" w:space="0" w:color="000000"/>
          <w:bottom w:val="single" w:sz="6" w:space="0" w:color="000000"/>
          <w:right w:val="single" w:sz="6" w:space="0" w:color="000000"/>
        </w:pBdr>
        <w:shd w:val="clear" w:color="auto" w:fill="D9D9D9"/>
        <w:spacing w:after="0"/>
        <w:ind w:left="130"/>
      </w:pPr>
      <w:r w:rsidRPr="008A62A0">
        <w:rPr>
          <w:noProof/>
        </w:rPr>
        <w:t>REFER</w:t>
      </w:r>
      <w:r w:rsidR="008A62A0">
        <w:rPr>
          <w:noProof/>
        </w:rPr>
        <w:t>E</w:t>
      </w:r>
      <w:r w:rsidRPr="008A62A0">
        <w:rPr>
          <w:noProof/>
        </w:rPr>
        <w:t>NCES</w:t>
      </w:r>
      <w:r>
        <w:t xml:space="preserve"> </w:t>
      </w:r>
    </w:p>
    <w:p w14:paraId="189ECA54" w14:textId="77777777" w:rsidR="00F91059" w:rsidRDefault="00F91059" w:rsidP="007200AA">
      <w:pPr>
        <w:ind w:left="0" w:right="12" w:firstLine="0"/>
      </w:pPr>
    </w:p>
    <w:p w14:paraId="1EC4AD6B" w14:textId="77777777" w:rsidR="00987534" w:rsidRDefault="004C2BA6" w:rsidP="007200AA">
      <w:pPr>
        <w:ind w:left="0" w:right="12" w:firstLine="0"/>
      </w:pPr>
      <w:r>
        <w:t xml:space="preserve">Available on request </w:t>
      </w:r>
    </w:p>
    <w:sectPr w:rsidR="00987534">
      <w:pgSz w:w="11910" w:h="16845"/>
      <w:pgMar w:top="1438" w:right="1433" w:bottom="1491" w:left="1442"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902822" w14:textId="77777777" w:rsidR="00776F34" w:rsidRDefault="00776F34">
      <w:pPr>
        <w:spacing w:after="0"/>
      </w:pPr>
      <w:r>
        <w:separator/>
      </w:r>
    </w:p>
  </w:endnote>
  <w:endnote w:type="continuationSeparator" w:id="0">
    <w:p w14:paraId="217064A8" w14:textId="77777777" w:rsidR="00776F34" w:rsidRDefault="00776F3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9D8963" w14:textId="77777777" w:rsidR="00776F34" w:rsidRDefault="00776F34">
      <w:pPr>
        <w:spacing w:after="0"/>
      </w:pPr>
      <w:r>
        <w:separator/>
      </w:r>
    </w:p>
  </w:footnote>
  <w:footnote w:type="continuationSeparator" w:id="0">
    <w:p w14:paraId="3A2BA4FE" w14:textId="77777777" w:rsidR="00776F34" w:rsidRDefault="00776F34">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4A461E7"/>
    <w:multiLevelType w:val="multilevel"/>
    <w:tmpl w:val="665AF3DA"/>
    <w:lvl w:ilvl="0">
      <w:numFmt w:val="bullet"/>
      <w:lvlText w:val="•"/>
      <w:lvlJc w:val="left"/>
      <w:pPr>
        <w:ind w:left="570" w:firstLine="0"/>
      </w:pPr>
      <w:rPr>
        <w:rFonts w:ascii="Arial" w:eastAsia="Arial" w:hAnsi="Arial" w:cs="Arial"/>
        <w:b w:val="0"/>
        <w:i w:val="0"/>
        <w:strike w:val="0"/>
        <w:dstrike w:val="0"/>
        <w:color w:val="000000"/>
        <w:position w:val="0"/>
        <w:sz w:val="20"/>
        <w:szCs w:val="20"/>
        <w:u w:val="none" w:color="000000"/>
        <w:shd w:val="clear" w:color="auto" w:fill="auto"/>
        <w:vertAlign w:val="baseline"/>
      </w:rPr>
    </w:lvl>
    <w:lvl w:ilvl="1">
      <w:numFmt w:val="bullet"/>
      <w:lvlText w:val="o"/>
      <w:lvlJc w:val="left"/>
      <w:pPr>
        <w:ind w:left="1395" w:firstLine="0"/>
      </w:pPr>
      <w:rPr>
        <w:rFonts w:ascii="Segoe UI Symbol" w:eastAsia="Segoe UI Symbol" w:hAnsi="Segoe UI Symbol" w:cs="Segoe UI Symbol"/>
        <w:b w:val="0"/>
        <w:i w:val="0"/>
        <w:strike w:val="0"/>
        <w:dstrike w:val="0"/>
        <w:color w:val="000000"/>
        <w:position w:val="0"/>
        <w:sz w:val="20"/>
        <w:szCs w:val="20"/>
        <w:u w:val="none" w:color="000000"/>
        <w:shd w:val="clear" w:color="auto" w:fill="auto"/>
        <w:vertAlign w:val="baseline"/>
      </w:rPr>
    </w:lvl>
    <w:lvl w:ilvl="2">
      <w:numFmt w:val="bullet"/>
      <w:lvlText w:val="▪"/>
      <w:lvlJc w:val="left"/>
      <w:pPr>
        <w:ind w:left="2115" w:firstLine="0"/>
      </w:pPr>
      <w:rPr>
        <w:rFonts w:ascii="Segoe UI Symbol" w:eastAsia="Segoe UI Symbol" w:hAnsi="Segoe UI Symbol" w:cs="Segoe UI Symbol"/>
        <w:b w:val="0"/>
        <w:i w:val="0"/>
        <w:strike w:val="0"/>
        <w:dstrike w:val="0"/>
        <w:color w:val="000000"/>
        <w:position w:val="0"/>
        <w:sz w:val="20"/>
        <w:szCs w:val="20"/>
        <w:u w:val="none" w:color="000000"/>
        <w:shd w:val="clear" w:color="auto" w:fill="auto"/>
        <w:vertAlign w:val="baseline"/>
      </w:rPr>
    </w:lvl>
    <w:lvl w:ilvl="3">
      <w:numFmt w:val="bullet"/>
      <w:lvlText w:val="•"/>
      <w:lvlJc w:val="left"/>
      <w:pPr>
        <w:ind w:left="2835" w:firstLine="0"/>
      </w:pPr>
      <w:rPr>
        <w:rFonts w:ascii="Arial" w:eastAsia="Arial" w:hAnsi="Arial" w:cs="Arial"/>
        <w:b w:val="0"/>
        <w:i w:val="0"/>
        <w:strike w:val="0"/>
        <w:dstrike w:val="0"/>
        <w:color w:val="000000"/>
        <w:position w:val="0"/>
        <w:sz w:val="20"/>
        <w:szCs w:val="20"/>
        <w:u w:val="none" w:color="000000"/>
        <w:shd w:val="clear" w:color="auto" w:fill="auto"/>
        <w:vertAlign w:val="baseline"/>
      </w:rPr>
    </w:lvl>
    <w:lvl w:ilvl="4">
      <w:numFmt w:val="bullet"/>
      <w:lvlText w:val="o"/>
      <w:lvlJc w:val="left"/>
      <w:pPr>
        <w:ind w:left="3555" w:firstLine="0"/>
      </w:pPr>
      <w:rPr>
        <w:rFonts w:ascii="Segoe UI Symbol" w:eastAsia="Segoe UI Symbol" w:hAnsi="Segoe UI Symbol" w:cs="Segoe UI Symbol"/>
        <w:b w:val="0"/>
        <w:i w:val="0"/>
        <w:strike w:val="0"/>
        <w:dstrike w:val="0"/>
        <w:color w:val="000000"/>
        <w:position w:val="0"/>
        <w:sz w:val="20"/>
        <w:szCs w:val="20"/>
        <w:u w:val="none" w:color="000000"/>
        <w:shd w:val="clear" w:color="auto" w:fill="auto"/>
        <w:vertAlign w:val="baseline"/>
      </w:rPr>
    </w:lvl>
    <w:lvl w:ilvl="5">
      <w:numFmt w:val="bullet"/>
      <w:lvlText w:val="▪"/>
      <w:lvlJc w:val="left"/>
      <w:pPr>
        <w:ind w:left="4275" w:firstLine="0"/>
      </w:pPr>
      <w:rPr>
        <w:rFonts w:ascii="Segoe UI Symbol" w:eastAsia="Segoe UI Symbol" w:hAnsi="Segoe UI Symbol" w:cs="Segoe UI Symbol"/>
        <w:b w:val="0"/>
        <w:i w:val="0"/>
        <w:strike w:val="0"/>
        <w:dstrike w:val="0"/>
        <w:color w:val="000000"/>
        <w:position w:val="0"/>
        <w:sz w:val="20"/>
        <w:szCs w:val="20"/>
        <w:u w:val="none" w:color="000000"/>
        <w:shd w:val="clear" w:color="auto" w:fill="auto"/>
        <w:vertAlign w:val="baseline"/>
      </w:rPr>
    </w:lvl>
    <w:lvl w:ilvl="6">
      <w:numFmt w:val="bullet"/>
      <w:lvlText w:val="•"/>
      <w:lvlJc w:val="left"/>
      <w:pPr>
        <w:ind w:left="4995" w:firstLine="0"/>
      </w:pPr>
      <w:rPr>
        <w:rFonts w:ascii="Arial" w:eastAsia="Arial" w:hAnsi="Arial" w:cs="Arial"/>
        <w:b w:val="0"/>
        <w:i w:val="0"/>
        <w:strike w:val="0"/>
        <w:dstrike w:val="0"/>
        <w:color w:val="000000"/>
        <w:position w:val="0"/>
        <w:sz w:val="20"/>
        <w:szCs w:val="20"/>
        <w:u w:val="none" w:color="000000"/>
        <w:shd w:val="clear" w:color="auto" w:fill="auto"/>
        <w:vertAlign w:val="baseline"/>
      </w:rPr>
    </w:lvl>
    <w:lvl w:ilvl="7">
      <w:numFmt w:val="bullet"/>
      <w:lvlText w:val="o"/>
      <w:lvlJc w:val="left"/>
      <w:pPr>
        <w:ind w:left="5715" w:firstLine="0"/>
      </w:pPr>
      <w:rPr>
        <w:rFonts w:ascii="Segoe UI Symbol" w:eastAsia="Segoe UI Symbol" w:hAnsi="Segoe UI Symbol" w:cs="Segoe UI Symbol"/>
        <w:b w:val="0"/>
        <w:i w:val="0"/>
        <w:strike w:val="0"/>
        <w:dstrike w:val="0"/>
        <w:color w:val="000000"/>
        <w:position w:val="0"/>
        <w:sz w:val="20"/>
        <w:szCs w:val="20"/>
        <w:u w:val="none" w:color="000000"/>
        <w:shd w:val="clear" w:color="auto" w:fill="auto"/>
        <w:vertAlign w:val="baseline"/>
      </w:rPr>
    </w:lvl>
    <w:lvl w:ilvl="8">
      <w:numFmt w:val="bullet"/>
      <w:lvlText w:val="▪"/>
      <w:lvlJc w:val="left"/>
      <w:pPr>
        <w:ind w:left="6435" w:firstLine="0"/>
      </w:pPr>
      <w:rPr>
        <w:rFonts w:ascii="Segoe UI Symbol" w:eastAsia="Segoe UI Symbol" w:hAnsi="Segoe UI Symbol" w:cs="Segoe UI Symbol"/>
        <w:b w:val="0"/>
        <w:i w:val="0"/>
        <w:strike w:val="0"/>
        <w:dstrike w:val="0"/>
        <w:color w:val="000000"/>
        <w:position w:val="0"/>
        <w:sz w:val="20"/>
        <w:szCs w:val="20"/>
        <w:u w:val="none" w:color="000000"/>
        <w:shd w:val="clear" w:color="auto" w:fill="auto"/>
        <w:vertAlign w:val="baseline"/>
      </w:rPr>
    </w:lvl>
  </w:abstractNum>
  <w:abstractNum w:abstractNumId="1" w15:restartNumberingAfterBreak="0">
    <w:nsid w:val="262B0574"/>
    <w:multiLevelType w:val="multilevel"/>
    <w:tmpl w:val="E6969C04"/>
    <w:lvl w:ilvl="0">
      <w:numFmt w:val="bullet"/>
      <w:lvlText w:val="•"/>
      <w:lvlJc w:val="left"/>
      <w:pPr>
        <w:ind w:left="391" w:firstLine="0"/>
      </w:pPr>
      <w:rPr>
        <w:rFonts w:ascii="Arial" w:eastAsia="Arial" w:hAnsi="Arial" w:cs="Arial"/>
        <w:b w:val="0"/>
        <w:i w:val="0"/>
        <w:strike w:val="0"/>
        <w:dstrike w:val="0"/>
        <w:color w:val="000000"/>
        <w:position w:val="0"/>
        <w:sz w:val="20"/>
        <w:szCs w:val="20"/>
        <w:u w:val="none" w:color="000000"/>
        <w:shd w:val="clear" w:color="auto" w:fill="auto"/>
        <w:vertAlign w:val="baseline"/>
      </w:rPr>
    </w:lvl>
    <w:lvl w:ilvl="1">
      <w:numFmt w:val="bullet"/>
      <w:lvlText w:val="o"/>
      <w:lvlJc w:val="left"/>
      <w:pPr>
        <w:ind w:left="1185" w:firstLine="0"/>
      </w:pPr>
      <w:rPr>
        <w:rFonts w:ascii="Segoe UI Symbol" w:eastAsia="Segoe UI Symbol" w:hAnsi="Segoe UI Symbol" w:cs="Segoe UI Symbol"/>
        <w:b w:val="0"/>
        <w:i w:val="0"/>
        <w:strike w:val="0"/>
        <w:dstrike w:val="0"/>
        <w:color w:val="000000"/>
        <w:position w:val="0"/>
        <w:sz w:val="20"/>
        <w:szCs w:val="20"/>
        <w:u w:val="none" w:color="000000"/>
        <w:shd w:val="clear" w:color="auto" w:fill="auto"/>
        <w:vertAlign w:val="baseline"/>
      </w:rPr>
    </w:lvl>
    <w:lvl w:ilvl="2">
      <w:numFmt w:val="bullet"/>
      <w:lvlText w:val="▪"/>
      <w:lvlJc w:val="left"/>
      <w:pPr>
        <w:ind w:left="1905" w:firstLine="0"/>
      </w:pPr>
      <w:rPr>
        <w:rFonts w:ascii="Segoe UI Symbol" w:eastAsia="Segoe UI Symbol" w:hAnsi="Segoe UI Symbol" w:cs="Segoe UI Symbol"/>
        <w:b w:val="0"/>
        <w:i w:val="0"/>
        <w:strike w:val="0"/>
        <w:dstrike w:val="0"/>
        <w:color w:val="000000"/>
        <w:position w:val="0"/>
        <w:sz w:val="20"/>
        <w:szCs w:val="20"/>
        <w:u w:val="none" w:color="000000"/>
        <w:shd w:val="clear" w:color="auto" w:fill="auto"/>
        <w:vertAlign w:val="baseline"/>
      </w:rPr>
    </w:lvl>
    <w:lvl w:ilvl="3">
      <w:numFmt w:val="bullet"/>
      <w:lvlText w:val="•"/>
      <w:lvlJc w:val="left"/>
      <w:pPr>
        <w:ind w:left="2625" w:firstLine="0"/>
      </w:pPr>
      <w:rPr>
        <w:rFonts w:ascii="Arial" w:eastAsia="Arial" w:hAnsi="Arial" w:cs="Arial"/>
        <w:b w:val="0"/>
        <w:i w:val="0"/>
        <w:strike w:val="0"/>
        <w:dstrike w:val="0"/>
        <w:color w:val="000000"/>
        <w:position w:val="0"/>
        <w:sz w:val="20"/>
        <w:szCs w:val="20"/>
        <w:u w:val="none" w:color="000000"/>
        <w:shd w:val="clear" w:color="auto" w:fill="auto"/>
        <w:vertAlign w:val="baseline"/>
      </w:rPr>
    </w:lvl>
    <w:lvl w:ilvl="4">
      <w:numFmt w:val="bullet"/>
      <w:lvlText w:val="o"/>
      <w:lvlJc w:val="left"/>
      <w:pPr>
        <w:ind w:left="3345" w:firstLine="0"/>
      </w:pPr>
      <w:rPr>
        <w:rFonts w:ascii="Segoe UI Symbol" w:eastAsia="Segoe UI Symbol" w:hAnsi="Segoe UI Symbol" w:cs="Segoe UI Symbol"/>
        <w:b w:val="0"/>
        <w:i w:val="0"/>
        <w:strike w:val="0"/>
        <w:dstrike w:val="0"/>
        <w:color w:val="000000"/>
        <w:position w:val="0"/>
        <w:sz w:val="20"/>
        <w:szCs w:val="20"/>
        <w:u w:val="none" w:color="000000"/>
        <w:shd w:val="clear" w:color="auto" w:fill="auto"/>
        <w:vertAlign w:val="baseline"/>
      </w:rPr>
    </w:lvl>
    <w:lvl w:ilvl="5">
      <w:numFmt w:val="bullet"/>
      <w:lvlText w:val="▪"/>
      <w:lvlJc w:val="left"/>
      <w:pPr>
        <w:ind w:left="4065" w:firstLine="0"/>
      </w:pPr>
      <w:rPr>
        <w:rFonts w:ascii="Segoe UI Symbol" w:eastAsia="Segoe UI Symbol" w:hAnsi="Segoe UI Symbol" w:cs="Segoe UI Symbol"/>
        <w:b w:val="0"/>
        <w:i w:val="0"/>
        <w:strike w:val="0"/>
        <w:dstrike w:val="0"/>
        <w:color w:val="000000"/>
        <w:position w:val="0"/>
        <w:sz w:val="20"/>
        <w:szCs w:val="20"/>
        <w:u w:val="none" w:color="000000"/>
        <w:shd w:val="clear" w:color="auto" w:fill="auto"/>
        <w:vertAlign w:val="baseline"/>
      </w:rPr>
    </w:lvl>
    <w:lvl w:ilvl="6">
      <w:numFmt w:val="bullet"/>
      <w:lvlText w:val="•"/>
      <w:lvlJc w:val="left"/>
      <w:pPr>
        <w:ind w:left="4785" w:firstLine="0"/>
      </w:pPr>
      <w:rPr>
        <w:rFonts w:ascii="Arial" w:eastAsia="Arial" w:hAnsi="Arial" w:cs="Arial"/>
        <w:b w:val="0"/>
        <w:i w:val="0"/>
        <w:strike w:val="0"/>
        <w:dstrike w:val="0"/>
        <w:color w:val="000000"/>
        <w:position w:val="0"/>
        <w:sz w:val="20"/>
        <w:szCs w:val="20"/>
        <w:u w:val="none" w:color="000000"/>
        <w:shd w:val="clear" w:color="auto" w:fill="auto"/>
        <w:vertAlign w:val="baseline"/>
      </w:rPr>
    </w:lvl>
    <w:lvl w:ilvl="7">
      <w:numFmt w:val="bullet"/>
      <w:lvlText w:val="o"/>
      <w:lvlJc w:val="left"/>
      <w:pPr>
        <w:ind w:left="5505" w:firstLine="0"/>
      </w:pPr>
      <w:rPr>
        <w:rFonts w:ascii="Segoe UI Symbol" w:eastAsia="Segoe UI Symbol" w:hAnsi="Segoe UI Symbol" w:cs="Segoe UI Symbol"/>
        <w:b w:val="0"/>
        <w:i w:val="0"/>
        <w:strike w:val="0"/>
        <w:dstrike w:val="0"/>
        <w:color w:val="000000"/>
        <w:position w:val="0"/>
        <w:sz w:val="20"/>
        <w:szCs w:val="20"/>
        <w:u w:val="none" w:color="000000"/>
        <w:shd w:val="clear" w:color="auto" w:fill="auto"/>
        <w:vertAlign w:val="baseline"/>
      </w:rPr>
    </w:lvl>
    <w:lvl w:ilvl="8">
      <w:numFmt w:val="bullet"/>
      <w:lvlText w:val="▪"/>
      <w:lvlJc w:val="left"/>
      <w:pPr>
        <w:ind w:left="6225" w:firstLine="0"/>
      </w:pPr>
      <w:rPr>
        <w:rFonts w:ascii="Segoe UI Symbol" w:eastAsia="Segoe UI Symbol" w:hAnsi="Segoe UI Symbol" w:cs="Segoe UI Symbol"/>
        <w:b w:val="0"/>
        <w:i w:val="0"/>
        <w:strike w:val="0"/>
        <w:dstrike w:val="0"/>
        <w:color w:val="000000"/>
        <w:position w:val="0"/>
        <w:sz w:val="20"/>
        <w:szCs w:val="20"/>
        <w:u w:val="none" w:color="000000"/>
        <w:shd w:val="clear" w:color="auto" w:fill="auto"/>
        <w:vertAlign w:val="baseline"/>
      </w:rPr>
    </w:lvl>
  </w:abstractNum>
  <w:abstractNum w:abstractNumId="2" w15:restartNumberingAfterBreak="0">
    <w:nsid w:val="44BC158D"/>
    <w:multiLevelType w:val="multilevel"/>
    <w:tmpl w:val="F4667FF8"/>
    <w:lvl w:ilvl="0">
      <w:numFmt w:val="bullet"/>
      <w:lvlText w:val="•"/>
      <w:lvlJc w:val="left"/>
      <w:pPr>
        <w:ind w:left="391" w:firstLine="0"/>
      </w:pPr>
      <w:rPr>
        <w:rFonts w:ascii="Arial" w:eastAsia="Arial" w:hAnsi="Arial" w:cs="Arial"/>
        <w:b w:val="0"/>
        <w:i w:val="0"/>
        <w:strike w:val="0"/>
        <w:dstrike w:val="0"/>
        <w:color w:val="000000"/>
        <w:position w:val="0"/>
        <w:sz w:val="20"/>
        <w:szCs w:val="20"/>
        <w:u w:val="none" w:color="000000"/>
        <w:shd w:val="clear" w:color="auto" w:fill="auto"/>
        <w:vertAlign w:val="baseline"/>
      </w:rPr>
    </w:lvl>
    <w:lvl w:ilvl="1">
      <w:numFmt w:val="bullet"/>
      <w:lvlText w:val="o"/>
      <w:lvlJc w:val="left"/>
      <w:pPr>
        <w:ind w:left="1185" w:firstLine="0"/>
      </w:pPr>
      <w:rPr>
        <w:rFonts w:ascii="Segoe UI Symbol" w:eastAsia="Segoe UI Symbol" w:hAnsi="Segoe UI Symbol" w:cs="Segoe UI Symbol"/>
        <w:b w:val="0"/>
        <w:i w:val="0"/>
        <w:strike w:val="0"/>
        <w:dstrike w:val="0"/>
        <w:color w:val="000000"/>
        <w:position w:val="0"/>
        <w:sz w:val="20"/>
        <w:szCs w:val="20"/>
        <w:u w:val="none" w:color="000000"/>
        <w:shd w:val="clear" w:color="auto" w:fill="auto"/>
        <w:vertAlign w:val="baseline"/>
      </w:rPr>
    </w:lvl>
    <w:lvl w:ilvl="2">
      <w:numFmt w:val="bullet"/>
      <w:lvlText w:val="▪"/>
      <w:lvlJc w:val="left"/>
      <w:pPr>
        <w:ind w:left="1905" w:firstLine="0"/>
      </w:pPr>
      <w:rPr>
        <w:rFonts w:ascii="Segoe UI Symbol" w:eastAsia="Segoe UI Symbol" w:hAnsi="Segoe UI Symbol" w:cs="Segoe UI Symbol"/>
        <w:b w:val="0"/>
        <w:i w:val="0"/>
        <w:strike w:val="0"/>
        <w:dstrike w:val="0"/>
        <w:color w:val="000000"/>
        <w:position w:val="0"/>
        <w:sz w:val="20"/>
        <w:szCs w:val="20"/>
        <w:u w:val="none" w:color="000000"/>
        <w:shd w:val="clear" w:color="auto" w:fill="auto"/>
        <w:vertAlign w:val="baseline"/>
      </w:rPr>
    </w:lvl>
    <w:lvl w:ilvl="3">
      <w:numFmt w:val="bullet"/>
      <w:lvlText w:val="•"/>
      <w:lvlJc w:val="left"/>
      <w:pPr>
        <w:ind w:left="2625" w:firstLine="0"/>
      </w:pPr>
      <w:rPr>
        <w:rFonts w:ascii="Arial" w:eastAsia="Arial" w:hAnsi="Arial" w:cs="Arial"/>
        <w:b w:val="0"/>
        <w:i w:val="0"/>
        <w:strike w:val="0"/>
        <w:dstrike w:val="0"/>
        <w:color w:val="000000"/>
        <w:position w:val="0"/>
        <w:sz w:val="20"/>
        <w:szCs w:val="20"/>
        <w:u w:val="none" w:color="000000"/>
        <w:shd w:val="clear" w:color="auto" w:fill="auto"/>
        <w:vertAlign w:val="baseline"/>
      </w:rPr>
    </w:lvl>
    <w:lvl w:ilvl="4">
      <w:numFmt w:val="bullet"/>
      <w:lvlText w:val="o"/>
      <w:lvlJc w:val="left"/>
      <w:pPr>
        <w:ind w:left="3345" w:firstLine="0"/>
      </w:pPr>
      <w:rPr>
        <w:rFonts w:ascii="Segoe UI Symbol" w:eastAsia="Segoe UI Symbol" w:hAnsi="Segoe UI Symbol" w:cs="Segoe UI Symbol"/>
        <w:b w:val="0"/>
        <w:i w:val="0"/>
        <w:strike w:val="0"/>
        <w:dstrike w:val="0"/>
        <w:color w:val="000000"/>
        <w:position w:val="0"/>
        <w:sz w:val="20"/>
        <w:szCs w:val="20"/>
        <w:u w:val="none" w:color="000000"/>
        <w:shd w:val="clear" w:color="auto" w:fill="auto"/>
        <w:vertAlign w:val="baseline"/>
      </w:rPr>
    </w:lvl>
    <w:lvl w:ilvl="5">
      <w:numFmt w:val="bullet"/>
      <w:lvlText w:val="▪"/>
      <w:lvlJc w:val="left"/>
      <w:pPr>
        <w:ind w:left="4065" w:firstLine="0"/>
      </w:pPr>
      <w:rPr>
        <w:rFonts w:ascii="Segoe UI Symbol" w:eastAsia="Segoe UI Symbol" w:hAnsi="Segoe UI Symbol" w:cs="Segoe UI Symbol"/>
        <w:b w:val="0"/>
        <w:i w:val="0"/>
        <w:strike w:val="0"/>
        <w:dstrike w:val="0"/>
        <w:color w:val="000000"/>
        <w:position w:val="0"/>
        <w:sz w:val="20"/>
        <w:szCs w:val="20"/>
        <w:u w:val="none" w:color="000000"/>
        <w:shd w:val="clear" w:color="auto" w:fill="auto"/>
        <w:vertAlign w:val="baseline"/>
      </w:rPr>
    </w:lvl>
    <w:lvl w:ilvl="6">
      <w:numFmt w:val="bullet"/>
      <w:lvlText w:val="•"/>
      <w:lvlJc w:val="left"/>
      <w:pPr>
        <w:ind w:left="4785" w:firstLine="0"/>
      </w:pPr>
      <w:rPr>
        <w:rFonts w:ascii="Arial" w:eastAsia="Arial" w:hAnsi="Arial" w:cs="Arial"/>
        <w:b w:val="0"/>
        <w:i w:val="0"/>
        <w:strike w:val="0"/>
        <w:dstrike w:val="0"/>
        <w:color w:val="000000"/>
        <w:position w:val="0"/>
        <w:sz w:val="20"/>
        <w:szCs w:val="20"/>
        <w:u w:val="none" w:color="000000"/>
        <w:shd w:val="clear" w:color="auto" w:fill="auto"/>
        <w:vertAlign w:val="baseline"/>
      </w:rPr>
    </w:lvl>
    <w:lvl w:ilvl="7">
      <w:numFmt w:val="bullet"/>
      <w:lvlText w:val="o"/>
      <w:lvlJc w:val="left"/>
      <w:pPr>
        <w:ind w:left="5505" w:firstLine="0"/>
      </w:pPr>
      <w:rPr>
        <w:rFonts w:ascii="Segoe UI Symbol" w:eastAsia="Segoe UI Symbol" w:hAnsi="Segoe UI Symbol" w:cs="Segoe UI Symbol"/>
        <w:b w:val="0"/>
        <w:i w:val="0"/>
        <w:strike w:val="0"/>
        <w:dstrike w:val="0"/>
        <w:color w:val="000000"/>
        <w:position w:val="0"/>
        <w:sz w:val="20"/>
        <w:szCs w:val="20"/>
        <w:u w:val="none" w:color="000000"/>
        <w:shd w:val="clear" w:color="auto" w:fill="auto"/>
        <w:vertAlign w:val="baseline"/>
      </w:rPr>
    </w:lvl>
    <w:lvl w:ilvl="8">
      <w:numFmt w:val="bullet"/>
      <w:lvlText w:val="▪"/>
      <w:lvlJc w:val="left"/>
      <w:pPr>
        <w:ind w:left="6225" w:firstLine="0"/>
      </w:pPr>
      <w:rPr>
        <w:rFonts w:ascii="Segoe UI Symbol" w:eastAsia="Segoe UI Symbol" w:hAnsi="Segoe UI Symbol" w:cs="Segoe UI Symbol"/>
        <w:b w:val="0"/>
        <w:i w:val="0"/>
        <w:strike w:val="0"/>
        <w:dstrike w:val="0"/>
        <w:color w:val="000000"/>
        <w:position w:val="0"/>
        <w:sz w:val="20"/>
        <w:szCs w:val="20"/>
        <w:u w:val="none" w:color="000000"/>
        <w:shd w:val="clear" w:color="auto" w:fill="auto"/>
        <w:vertAlign w:val="baseline"/>
      </w:rPr>
    </w:lvl>
  </w:abstractNum>
  <w:abstractNum w:abstractNumId="3" w15:restartNumberingAfterBreak="0">
    <w:nsid w:val="4AF30CC1"/>
    <w:multiLevelType w:val="multilevel"/>
    <w:tmpl w:val="087A8BE8"/>
    <w:lvl w:ilvl="0">
      <w:numFmt w:val="bullet"/>
      <w:lvlText w:val="•"/>
      <w:lvlJc w:val="left"/>
      <w:pPr>
        <w:ind w:left="585" w:firstLine="0"/>
      </w:pPr>
      <w:rPr>
        <w:rFonts w:ascii="Arial" w:eastAsia="Arial" w:hAnsi="Arial" w:cs="Arial"/>
        <w:b w:val="0"/>
        <w:i w:val="0"/>
        <w:strike w:val="0"/>
        <w:dstrike w:val="0"/>
        <w:color w:val="000000"/>
        <w:position w:val="0"/>
        <w:sz w:val="20"/>
        <w:szCs w:val="20"/>
        <w:u w:val="none" w:color="000000"/>
        <w:shd w:val="clear" w:color="auto" w:fill="auto"/>
        <w:vertAlign w:val="baseline"/>
      </w:rPr>
    </w:lvl>
    <w:lvl w:ilvl="1">
      <w:numFmt w:val="bullet"/>
      <w:lvlText w:val="o"/>
      <w:lvlJc w:val="left"/>
      <w:pPr>
        <w:ind w:left="1410" w:firstLine="0"/>
      </w:pPr>
      <w:rPr>
        <w:rFonts w:ascii="Segoe UI Symbol" w:eastAsia="Segoe UI Symbol" w:hAnsi="Segoe UI Symbol" w:cs="Segoe UI Symbol"/>
        <w:b w:val="0"/>
        <w:i w:val="0"/>
        <w:strike w:val="0"/>
        <w:dstrike w:val="0"/>
        <w:color w:val="000000"/>
        <w:position w:val="0"/>
        <w:sz w:val="20"/>
        <w:szCs w:val="20"/>
        <w:u w:val="none" w:color="000000"/>
        <w:shd w:val="clear" w:color="auto" w:fill="auto"/>
        <w:vertAlign w:val="baseline"/>
      </w:rPr>
    </w:lvl>
    <w:lvl w:ilvl="2">
      <w:numFmt w:val="bullet"/>
      <w:lvlText w:val="▪"/>
      <w:lvlJc w:val="left"/>
      <w:pPr>
        <w:ind w:left="2130" w:firstLine="0"/>
      </w:pPr>
      <w:rPr>
        <w:rFonts w:ascii="Segoe UI Symbol" w:eastAsia="Segoe UI Symbol" w:hAnsi="Segoe UI Symbol" w:cs="Segoe UI Symbol"/>
        <w:b w:val="0"/>
        <w:i w:val="0"/>
        <w:strike w:val="0"/>
        <w:dstrike w:val="0"/>
        <w:color w:val="000000"/>
        <w:position w:val="0"/>
        <w:sz w:val="20"/>
        <w:szCs w:val="20"/>
        <w:u w:val="none" w:color="000000"/>
        <w:shd w:val="clear" w:color="auto" w:fill="auto"/>
        <w:vertAlign w:val="baseline"/>
      </w:rPr>
    </w:lvl>
    <w:lvl w:ilvl="3">
      <w:numFmt w:val="bullet"/>
      <w:lvlText w:val="•"/>
      <w:lvlJc w:val="left"/>
      <w:pPr>
        <w:ind w:left="2850" w:firstLine="0"/>
      </w:pPr>
      <w:rPr>
        <w:rFonts w:ascii="Arial" w:eastAsia="Arial" w:hAnsi="Arial" w:cs="Arial"/>
        <w:b w:val="0"/>
        <w:i w:val="0"/>
        <w:strike w:val="0"/>
        <w:dstrike w:val="0"/>
        <w:color w:val="000000"/>
        <w:position w:val="0"/>
        <w:sz w:val="20"/>
        <w:szCs w:val="20"/>
        <w:u w:val="none" w:color="000000"/>
        <w:shd w:val="clear" w:color="auto" w:fill="auto"/>
        <w:vertAlign w:val="baseline"/>
      </w:rPr>
    </w:lvl>
    <w:lvl w:ilvl="4">
      <w:numFmt w:val="bullet"/>
      <w:lvlText w:val="o"/>
      <w:lvlJc w:val="left"/>
      <w:pPr>
        <w:ind w:left="3570" w:firstLine="0"/>
      </w:pPr>
      <w:rPr>
        <w:rFonts w:ascii="Segoe UI Symbol" w:eastAsia="Segoe UI Symbol" w:hAnsi="Segoe UI Symbol" w:cs="Segoe UI Symbol"/>
        <w:b w:val="0"/>
        <w:i w:val="0"/>
        <w:strike w:val="0"/>
        <w:dstrike w:val="0"/>
        <w:color w:val="000000"/>
        <w:position w:val="0"/>
        <w:sz w:val="20"/>
        <w:szCs w:val="20"/>
        <w:u w:val="none" w:color="000000"/>
        <w:shd w:val="clear" w:color="auto" w:fill="auto"/>
        <w:vertAlign w:val="baseline"/>
      </w:rPr>
    </w:lvl>
    <w:lvl w:ilvl="5">
      <w:numFmt w:val="bullet"/>
      <w:lvlText w:val="▪"/>
      <w:lvlJc w:val="left"/>
      <w:pPr>
        <w:ind w:left="4290" w:firstLine="0"/>
      </w:pPr>
      <w:rPr>
        <w:rFonts w:ascii="Segoe UI Symbol" w:eastAsia="Segoe UI Symbol" w:hAnsi="Segoe UI Symbol" w:cs="Segoe UI Symbol"/>
        <w:b w:val="0"/>
        <w:i w:val="0"/>
        <w:strike w:val="0"/>
        <w:dstrike w:val="0"/>
        <w:color w:val="000000"/>
        <w:position w:val="0"/>
        <w:sz w:val="20"/>
        <w:szCs w:val="20"/>
        <w:u w:val="none" w:color="000000"/>
        <w:shd w:val="clear" w:color="auto" w:fill="auto"/>
        <w:vertAlign w:val="baseline"/>
      </w:rPr>
    </w:lvl>
    <w:lvl w:ilvl="6">
      <w:numFmt w:val="bullet"/>
      <w:lvlText w:val="•"/>
      <w:lvlJc w:val="left"/>
      <w:pPr>
        <w:ind w:left="5010" w:firstLine="0"/>
      </w:pPr>
      <w:rPr>
        <w:rFonts w:ascii="Arial" w:eastAsia="Arial" w:hAnsi="Arial" w:cs="Arial"/>
        <w:b w:val="0"/>
        <w:i w:val="0"/>
        <w:strike w:val="0"/>
        <w:dstrike w:val="0"/>
        <w:color w:val="000000"/>
        <w:position w:val="0"/>
        <w:sz w:val="20"/>
        <w:szCs w:val="20"/>
        <w:u w:val="none" w:color="000000"/>
        <w:shd w:val="clear" w:color="auto" w:fill="auto"/>
        <w:vertAlign w:val="baseline"/>
      </w:rPr>
    </w:lvl>
    <w:lvl w:ilvl="7">
      <w:numFmt w:val="bullet"/>
      <w:lvlText w:val="o"/>
      <w:lvlJc w:val="left"/>
      <w:pPr>
        <w:ind w:left="5730" w:firstLine="0"/>
      </w:pPr>
      <w:rPr>
        <w:rFonts w:ascii="Segoe UI Symbol" w:eastAsia="Segoe UI Symbol" w:hAnsi="Segoe UI Symbol" w:cs="Segoe UI Symbol"/>
        <w:b w:val="0"/>
        <w:i w:val="0"/>
        <w:strike w:val="0"/>
        <w:dstrike w:val="0"/>
        <w:color w:val="000000"/>
        <w:position w:val="0"/>
        <w:sz w:val="20"/>
        <w:szCs w:val="20"/>
        <w:u w:val="none" w:color="000000"/>
        <w:shd w:val="clear" w:color="auto" w:fill="auto"/>
        <w:vertAlign w:val="baseline"/>
      </w:rPr>
    </w:lvl>
    <w:lvl w:ilvl="8">
      <w:numFmt w:val="bullet"/>
      <w:lvlText w:val="▪"/>
      <w:lvlJc w:val="left"/>
      <w:pPr>
        <w:ind w:left="6450" w:firstLine="0"/>
      </w:pPr>
      <w:rPr>
        <w:rFonts w:ascii="Segoe UI Symbol" w:eastAsia="Segoe UI Symbol" w:hAnsi="Segoe UI Symbol" w:cs="Segoe UI Symbol"/>
        <w:b w:val="0"/>
        <w:i w:val="0"/>
        <w:strike w:val="0"/>
        <w:dstrike w:val="0"/>
        <w:color w:val="000000"/>
        <w:position w:val="0"/>
        <w:sz w:val="20"/>
        <w:szCs w:val="20"/>
        <w:u w:val="none" w:color="000000"/>
        <w:shd w:val="clear" w:color="auto" w:fill="auto"/>
        <w:vertAlign w:val="baseline"/>
      </w:rPr>
    </w:lvl>
  </w:abstractNum>
  <w:num w:numId="1">
    <w:abstractNumId w:val="2"/>
  </w:num>
  <w:num w:numId="2">
    <w:abstractNumId w:val="0"/>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Y0M7cwMzOyMDQwNTNS0lEKTi0uzszPAykwNK8FAEoiLcstAAAA"/>
  </w:docVars>
  <w:rsids>
    <w:rsidRoot w:val="001D2470"/>
    <w:rsid w:val="000736CB"/>
    <w:rsid w:val="0007691A"/>
    <w:rsid w:val="000C1BA9"/>
    <w:rsid w:val="000C4A71"/>
    <w:rsid w:val="0010656B"/>
    <w:rsid w:val="00107DBC"/>
    <w:rsid w:val="0016171D"/>
    <w:rsid w:val="001A7865"/>
    <w:rsid w:val="001D2470"/>
    <w:rsid w:val="001F48A2"/>
    <w:rsid w:val="001F4A66"/>
    <w:rsid w:val="00213F8A"/>
    <w:rsid w:val="00245D97"/>
    <w:rsid w:val="00293AFA"/>
    <w:rsid w:val="002A675D"/>
    <w:rsid w:val="002E6342"/>
    <w:rsid w:val="00307A7B"/>
    <w:rsid w:val="00353CF9"/>
    <w:rsid w:val="00361B66"/>
    <w:rsid w:val="00376A56"/>
    <w:rsid w:val="0038414F"/>
    <w:rsid w:val="00394E45"/>
    <w:rsid w:val="00463372"/>
    <w:rsid w:val="00472808"/>
    <w:rsid w:val="00473A53"/>
    <w:rsid w:val="004C2BA6"/>
    <w:rsid w:val="00632C1C"/>
    <w:rsid w:val="00634615"/>
    <w:rsid w:val="00643181"/>
    <w:rsid w:val="00651DEA"/>
    <w:rsid w:val="0067519B"/>
    <w:rsid w:val="006A4823"/>
    <w:rsid w:val="006C3F1F"/>
    <w:rsid w:val="007200AA"/>
    <w:rsid w:val="00731DE1"/>
    <w:rsid w:val="0074610D"/>
    <w:rsid w:val="00756D64"/>
    <w:rsid w:val="00762E5F"/>
    <w:rsid w:val="00776F34"/>
    <w:rsid w:val="0078166D"/>
    <w:rsid w:val="00787F79"/>
    <w:rsid w:val="007C6CB8"/>
    <w:rsid w:val="007F0538"/>
    <w:rsid w:val="007F4B0F"/>
    <w:rsid w:val="00845DA8"/>
    <w:rsid w:val="00860562"/>
    <w:rsid w:val="00896B53"/>
    <w:rsid w:val="008A62A0"/>
    <w:rsid w:val="008C33DC"/>
    <w:rsid w:val="008D1CC6"/>
    <w:rsid w:val="008E13E1"/>
    <w:rsid w:val="00901DD7"/>
    <w:rsid w:val="00933D26"/>
    <w:rsid w:val="0097425F"/>
    <w:rsid w:val="00987534"/>
    <w:rsid w:val="00995B0F"/>
    <w:rsid w:val="009A799A"/>
    <w:rsid w:val="009F7278"/>
    <w:rsid w:val="00AB07ED"/>
    <w:rsid w:val="00AC4131"/>
    <w:rsid w:val="00AC54FF"/>
    <w:rsid w:val="00AF7544"/>
    <w:rsid w:val="00B2416A"/>
    <w:rsid w:val="00B3390C"/>
    <w:rsid w:val="00B4026D"/>
    <w:rsid w:val="00B45219"/>
    <w:rsid w:val="00B57B63"/>
    <w:rsid w:val="00BA0209"/>
    <w:rsid w:val="00BD30B2"/>
    <w:rsid w:val="00BE1767"/>
    <w:rsid w:val="00C34368"/>
    <w:rsid w:val="00C840F9"/>
    <w:rsid w:val="00C854C8"/>
    <w:rsid w:val="00CD113A"/>
    <w:rsid w:val="00D1633B"/>
    <w:rsid w:val="00D642B0"/>
    <w:rsid w:val="00DC3053"/>
    <w:rsid w:val="00F04430"/>
    <w:rsid w:val="00F55388"/>
    <w:rsid w:val="00F732E8"/>
    <w:rsid w:val="00F91059"/>
    <w:rsid w:val="00FD2F6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22F266"/>
  <w15:docId w15:val="{C7AC375D-BBA1-4883-8D25-5DB0EF94C6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Times New Roman"/>
        <w:sz w:val="22"/>
        <w:szCs w:val="22"/>
        <w:lang w:val="en-GB" w:eastAsia="en-GB" w:bidi="ar-SA"/>
      </w:rPr>
    </w:rPrDefault>
    <w:pPrDefault>
      <w:pPr>
        <w:autoSpaceDN w:val="0"/>
        <w:spacing w:after="160" w:line="247" w:lineRule="auto"/>
        <w:textAlignment w:val="baseline"/>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pPr>
      <w:suppressAutoHyphens/>
      <w:spacing w:after="4" w:line="240" w:lineRule="auto"/>
      <w:ind w:left="227" w:hanging="10"/>
      <w:jc w:val="both"/>
    </w:pPr>
    <w:rPr>
      <w:rFonts w:ascii="Arial" w:eastAsia="Arial" w:hAnsi="Arial" w:cs="Arial"/>
      <w:color w:val="000000"/>
      <w:sz w:val="20"/>
    </w:rPr>
  </w:style>
  <w:style w:type="paragraph" w:styleId="Heading1">
    <w:name w:val="heading 1"/>
    <w:next w:val="Normal"/>
    <w:pPr>
      <w:keepNext/>
      <w:keepLines/>
      <w:suppressAutoHyphens/>
      <w:spacing w:after="3"/>
      <w:ind w:left="10" w:hanging="10"/>
      <w:outlineLvl w:val="0"/>
    </w:pPr>
    <w:rPr>
      <w:rFonts w:ascii="Arial" w:eastAsia="Arial" w:hAnsi="Arial" w:cs="Arial"/>
      <w:b/>
      <w:color w:val="00000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rPr>
      <w:rFonts w:ascii="Arial" w:eastAsia="Arial" w:hAnsi="Arial" w:cs="Arial"/>
      <w:b/>
      <w:color w:val="000000"/>
      <w:sz w:val="20"/>
    </w:rPr>
  </w:style>
  <w:style w:type="paragraph" w:styleId="Header">
    <w:name w:val="header"/>
    <w:basedOn w:val="Normal"/>
    <w:link w:val="HeaderChar"/>
    <w:uiPriority w:val="99"/>
    <w:unhideWhenUsed/>
    <w:rsid w:val="00FD2F6F"/>
    <w:pPr>
      <w:tabs>
        <w:tab w:val="center" w:pos="4513"/>
        <w:tab w:val="right" w:pos="9026"/>
      </w:tabs>
      <w:spacing w:after="0"/>
    </w:pPr>
  </w:style>
  <w:style w:type="character" w:customStyle="1" w:styleId="HeaderChar">
    <w:name w:val="Header Char"/>
    <w:basedOn w:val="DefaultParagraphFont"/>
    <w:link w:val="Header"/>
    <w:uiPriority w:val="99"/>
    <w:rsid w:val="00FD2F6F"/>
    <w:rPr>
      <w:rFonts w:ascii="Arial" w:eastAsia="Arial" w:hAnsi="Arial" w:cs="Arial"/>
      <w:color w:val="000000"/>
      <w:sz w:val="20"/>
    </w:rPr>
  </w:style>
  <w:style w:type="paragraph" w:styleId="Footer">
    <w:name w:val="footer"/>
    <w:basedOn w:val="Normal"/>
    <w:link w:val="FooterChar"/>
    <w:uiPriority w:val="99"/>
    <w:unhideWhenUsed/>
    <w:rsid w:val="00FD2F6F"/>
    <w:pPr>
      <w:tabs>
        <w:tab w:val="center" w:pos="4513"/>
        <w:tab w:val="right" w:pos="9026"/>
      </w:tabs>
      <w:spacing w:after="0"/>
    </w:pPr>
  </w:style>
  <w:style w:type="character" w:customStyle="1" w:styleId="FooterChar">
    <w:name w:val="Footer Char"/>
    <w:basedOn w:val="DefaultParagraphFont"/>
    <w:link w:val="Footer"/>
    <w:uiPriority w:val="99"/>
    <w:rsid w:val="00FD2F6F"/>
    <w:rPr>
      <w:rFonts w:ascii="Arial" w:eastAsia="Arial" w:hAnsi="Arial" w:cs="Arial"/>
      <w:color w:val="000000"/>
      <w:sz w:val="20"/>
    </w:rPr>
  </w:style>
  <w:style w:type="paragraph" w:styleId="ListParagraph">
    <w:name w:val="List Paragraph"/>
    <w:basedOn w:val="Normal"/>
    <w:uiPriority w:val="34"/>
    <w:qFormat/>
    <w:rsid w:val="00245D9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2</Pages>
  <Words>712</Words>
  <Characters>4059</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meez Hussain</dc:creator>
  <cp:lastModifiedBy>Rameez</cp:lastModifiedBy>
  <cp:revision>4</cp:revision>
  <dcterms:created xsi:type="dcterms:W3CDTF">2020-03-13T09:54:00Z</dcterms:created>
  <dcterms:modified xsi:type="dcterms:W3CDTF">2020-04-22T18:41:00Z</dcterms:modified>
</cp:coreProperties>
</file>